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58F890" w14:textId="1565023F" w:rsidR="00495265" w:rsidRPr="00495265" w:rsidRDefault="009B1F8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CURSO PARA 1</w:t>
      </w:r>
      <w:r w:rsidR="00495265" w:rsidRPr="00495265">
        <w:rPr>
          <w:rFonts w:ascii="Arial" w:hAnsi="Arial" w:cs="Arial"/>
          <w:b/>
          <w:sz w:val="24"/>
          <w:szCs w:val="24"/>
        </w:rPr>
        <w:t xml:space="preserve"> PROFESOR</w:t>
      </w:r>
      <w:r>
        <w:rPr>
          <w:rFonts w:ascii="Arial" w:hAnsi="Arial" w:cs="Arial"/>
          <w:b/>
          <w:sz w:val="24"/>
          <w:szCs w:val="24"/>
        </w:rPr>
        <w:t xml:space="preserve"> OCASIONAL</w:t>
      </w:r>
      <w:r w:rsidR="00495265" w:rsidRPr="00495265">
        <w:rPr>
          <w:rFonts w:ascii="Arial" w:hAnsi="Arial" w:cs="Arial"/>
          <w:b/>
          <w:sz w:val="24"/>
          <w:szCs w:val="24"/>
        </w:rPr>
        <w:t xml:space="preserve"> A TIEMPO </w:t>
      </w:r>
      <w:r w:rsidR="00F03F94">
        <w:rPr>
          <w:rFonts w:ascii="Arial" w:hAnsi="Arial" w:cs="Arial"/>
          <w:b/>
          <w:sz w:val="24"/>
          <w:szCs w:val="24"/>
        </w:rPr>
        <w:t>COMPLETO</w:t>
      </w:r>
      <w:r w:rsidR="001D1654">
        <w:rPr>
          <w:rFonts w:ascii="Arial" w:hAnsi="Arial" w:cs="Arial"/>
          <w:b/>
          <w:sz w:val="24"/>
          <w:szCs w:val="24"/>
        </w:rPr>
        <w:t xml:space="preserve"> </w:t>
      </w:r>
      <w:r w:rsidR="00D379ED">
        <w:rPr>
          <w:rFonts w:ascii="Arial" w:hAnsi="Arial" w:cs="Arial"/>
          <w:b/>
          <w:sz w:val="24"/>
          <w:szCs w:val="24"/>
        </w:rPr>
        <w:t>DEL DEPARTAMENTO DE INGENIER</w:t>
      </w:r>
      <w:r w:rsidR="008A66A7">
        <w:rPr>
          <w:rFonts w:ascii="Arial" w:hAnsi="Arial" w:cs="Arial"/>
          <w:b/>
          <w:sz w:val="24"/>
          <w:szCs w:val="24"/>
        </w:rPr>
        <w:t>ÍA CIVIL Y AMBIENTAL</w:t>
      </w:r>
      <w:r w:rsidR="00E76D8A">
        <w:rPr>
          <w:rFonts w:ascii="Arial" w:hAnsi="Arial" w:cs="Arial"/>
          <w:b/>
          <w:sz w:val="24"/>
          <w:szCs w:val="24"/>
        </w:rPr>
        <w:t xml:space="preserve"> (ÁREA DE ESTRUCTURAS)</w:t>
      </w:r>
    </w:p>
    <w:p w14:paraId="2A270A19" w14:textId="77777777" w:rsidR="001D1654" w:rsidRDefault="001D1654" w:rsidP="00D818A7">
      <w:pPr>
        <w:rPr>
          <w:rFonts w:ascii="Arial" w:hAnsi="Arial" w:cs="Arial"/>
          <w:b/>
          <w:sz w:val="24"/>
          <w:szCs w:val="24"/>
        </w:rPr>
      </w:pPr>
    </w:p>
    <w:p w14:paraId="2BBF2352" w14:textId="6B7C61CC" w:rsidR="00E24F3A" w:rsidRDefault="00E24F3A" w:rsidP="00E24F3A">
      <w:pPr>
        <w:rPr>
          <w:rFonts w:ascii="Arial" w:hAnsi="Arial" w:cs="Arial"/>
          <w:b/>
          <w:sz w:val="24"/>
          <w:szCs w:val="24"/>
        </w:rPr>
      </w:pPr>
      <w:r w:rsidRPr="00BB3D64">
        <w:rPr>
          <w:rFonts w:ascii="Arial" w:hAnsi="Arial" w:cs="Arial"/>
          <w:b/>
          <w:sz w:val="24"/>
          <w:szCs w:val="24"/>
        </w:rPr>
        <w:t>Re</w:t>
      </w:r>
      <w:r>
        <w:rPr>
          <w:rFonts w:ascii="Arial" w:hAnsi="Arial" w:cs="Arial"/>
          <w:b/>
          <w:sz w:val="24"/>
          <w:szCs w:val="24"/>
        </w:rPr>
        <w:t>muneración:</w:t>
      </w:r>
    </w:p>
    <w:p w14:paraId="135A3917" w14:textId="53B96A99" w:rsidR="005710EB" w:rsidRPr="00091D41" w:rsidRDefault="00085B64" w:rsidP="00091D4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2552.68</w:t>
      </w:r>
      <w:r w:rsidR="00091D41" w:rsidRPr="00091D41">
        <w:rPr>
          <w:rFonts w:ascii="Arial" w:hAnsi="Arial" w:cs="Arial"/>
          <w:sz w:val="25"/>
          <w:szCs w:val="25"/>
          <w:shd w:val="clear" w:color="auto" w:fill="FFFFFF"/>
        </w:rPr>
        <w:t>$</w:t>
      </w:r>
    </w:p>
    <w:p w14:paraId="303992BD" w14:textId="77777777" w:rsidR="00E24F3A" w:rsidRDefault="00E24F3A" w:rsidP="00951032">
      <w:pPr>
        <w:rPr>
          <w:rFonts w:ascii="Arial" w:hAnsi="Arial" w:cs="Arial"/>
          <w:b/>
          <w:sz w:val="24"/>
          <w:szCs w:val="24"/>
        </w:rPr>
      </w:pPr>
    </w:p>
    <w:p w14:paraId="31824C2C" w14:textId="77777777" w:rsidR="000C3BD8" w:rsidRDefault="000C3BD8" w:rsidP="00951032">
      <w:pPr>
        <w:rPr>
          <w:rFonts w:ascii="Arial" w:hAnsi="Arial" w:cs="Arial"/>
          <w:b/>
          <w:sz w:val="24"/>
          <w:szCs w:val="24"/>
        </w:rPr>
      </w:pPr>
    </w:p>
    <w:p w14:paraId="3358F893" w14:textId="77E543D1" w:rsidR="00BB3D64" w:rsidRPr="00BB3D64" w:rsidRDefault="00BB3D64" w:rsidP="00951032">
      <w:pPr>
        <w:rPr>
          <w:rFonts w:ascii="Arial" w:hAnsi="Arial" w:cs="Arial"/>
          <w:b/>
          <w:sz w:val="24"/>
          <w:szCs w:val="24"/>
        </w:rPr>
      </w:pPr>
      <w:r w:rsidRPr="00BB3D64">
        <w:rPr>
          <w:rFonts w:ascii="Arial" w:hAnsi="Arial" w:cs="Arial"/>
          <w:b/>
          <w:sz w:val="24"/>
          <w:szCs w:val="24"/>
        </w:rPr>
        <w:t>Requisitos</w:t>
      </w:r>
      <w:r w:rsidR="00B57540">
        <w:rPr>
          <w:rFonts w:ascii="Arial" w:hAnsi="Arial" w:cs="Arial"/>
          <w:b/>
          <w:sz w:val="24"/>
          <w:szCs w:val="24"/>
        </w:rPr>
        <w:t xml:space="preserve"> específicos</w:t>
      </w:r>
      <w:r>
        <w:rPr>
          <w:rFonts w:ascii="Arial" w:hAnsi="Arial" w:cs="Arial"/>
          <w:b/>
          <w:sz w:val="24"/>
          <w:szCs w:val="24"/>
        </w:rPr>
        <w:t>:</w:t>
      </w:r>
    </w:p>
    <w:p w14:paraId="6819A997" w14:textId="7C852584" w:rsidR="00D81E3F" w:rsidRPr="00D81E3F" w:rsidRDefault="00D81E3F" w:rsidP="00D81E3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D81E3F">
        <w:rPr>
          <w:rFonts w:ascii="Arial" w:hAnsi="Arial" w:cs="Arial"/>
          <w:sz w:val="25"/>
          <w:szCs w:val="25"/>
          <w:shd w:val="clear" w:color="auto" w:fill="FFFFFF"/>
        </w:rPr>
        <w:t>Tener título profesional de Ingeniero Civil con grado académico de cuarto nivel (Maestría o Ph.D.), debidamente registrado en la SENESCYT, en el área de Estructuras o afín a las actividades a realizar.</w:t>
      </w:r>
    </w:p>
    <w:p w14:paraId="3B8BFA4B" w14:textId="77777777" w:rsidR="00D81E3F" w:rsidRPr="00D81E3F" w:rsidRDefault="00D81E3F" w:rsidP="00D81E3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D81E3F">
        <w:rPr>
          <w:rFonts w:ascii="Arial" w:hAnsi="Arial" w:cs="Arial"/>
          <w:sz w:val="25"/>
          <w:szCs w:val="25"/>
          <w:shd w:val="clear" w:color="auto" w:fill="FFFFFF"/>
        </w:rPr>
        <w:t>No poseer restricción para ser contratado en alguna entidad del estado.</w:t>
      </w:r>
    </w:p>
    <w:p w14:paraId="040DF36E" w14:textId="1D7C9ED5" w:rsidR="00D81E3F" w:rsidRPr="00D81E3F" w:rsidRDefault="00D81E3F" w:rsidP="00D81E3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Certificado de tener disponibilidad de </w:t>
      </w:r>
      <w:r w:rsidR="00810344">
        <w:rPr>
          <w:rFonts w:ascii="Arial" w:hAnsi="Arial" w:cs="Arial"/>
          <w:sz w:val="25"/>
          <w:szCs w:val="25"/>
          <w:shd w:val="clear" w:color="auto" w:fill="FFFFFF"/>
        </w:rPr>
        <w:t>TIEMPO</w:t>
      </w:r>
      <w:r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 </w:t>
      </w:r>
      <w:r w:rsidR="00810344">
        <w:rPr>
          <w:rFonts w:ascii="Arial" w:hAnsi="Arial" w:cs="Arial"/>
          <w:sz w:val="25"/>
          <w:szCs w:val="25"/>
          <w:shd w:val="clear" w:color="auto" w:fill="FFFFFF"/>
        </w:rPr>
        <w:t>COMPLETO</w:t>
      </w:r>
      <w:r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 de las responsabilidades académicas que debe cumplir.</w:t>
      </w:r>
    </w:p>
    <w:p w14:paraId="264070D2" w14:textId="5FFC3A0E" w:rsidR="00D81E3F" w:rsidRPr="00D81E3F" w:rsidRDefault="00D81E3F" w:rsidP="00D81E3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D81E3F">
        <w:rPr>
          <w:rFonts w:ascii="Arial" w:hAnsi="Arial" w:cs="Arial"/>
          <w:sz w:val="25"/>
          <w:szCs w:val="25"/>
          <w:shd w:val="clear" w:color="auto" w:fill="FFFFFF"/>
        </w:rPr>
        <w:t>Experiencia académica de al menos un año de docencia en el área de</w:t>
      </w:r>
      <w:r w:rsidR="00457A3D">
        <w:rPr>
          <w:rFonts w:ascii="Arial" w:hAnsi="Arial" w:cs="Arial"/>
          <w:sz w:val="25"/>
          <w:szCs w:val="25"/>
          <w:shd w:val="clear" w:color="auto" w:fill="FFFFFF"/>
        </w:rPr>
        <w:t>l</w:t>
      </w:r>
      <w:r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 concurso, para el personal con título de maestría y cuatro años para el personal con título de doctorado. Con excepción de los profesionales que tienen un contrato para devengar una beca con la EPN.</w:t>
      </w:r>
    </w:p>
    <w:p w14:paraId="3358F898" w14:textId="458236B1" w:rsidR="00D530C1" w:rsidRPr="00D81E3F" w:rsidRDefault="00D81E3F" w:rsidP="00D81E3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Experiencia profesional comprobable en el área de: </w:t>
      </w:r>
      <w:r w:rsidR="000E4DA4">
        <w:rPr>
          <w:rFonts w:ascii="Arial" w:hAnsi="Arial" w:cs="Arial"/>
          <w:sz w:val="25"/>
          <w:szCs w:val="25"/>
          <w:shd w:val="clear" w:color="auto" w:fill="FFFFFF"/>
        </w:rPr>
        <w:t>Análisis</w:t>
      </w:r>
      <w:r w:rsidR="008C28D4">
        <w:rPr>
          <w:rFonts w:ascii="Arial" w:hAnsi="Arial" w:cs="Arial"/>
          <w:sz w:val="25"/>
          <w:szCs w:val="25"/>
          <w:shd w:val="clear" w:color="auto" w:fill="FFFFFF"/>
        </w:rPr>
        <w:t xml:space="preserve"> </w:t>
      </w:r>
      <w:r w:rsidR="000E4DA4">
        <w:rPr>
          <w:rFonts w:ascii="Arial" w:hAnsi="Arial" w:cs="Arial"/>
          <w:sz w:val="25"/>
          <w:szCs w:val="25"/>
          <w:shd w:val="clear" w:color="auto" w:fill="FFFFFF"/>
        </w:rPr>
        <w:t>Estructura</w:t>
      </w:r>
      <w:r w:rsidR="008C28D4">
        <w:rPr>
          <w:rFonts w:ascii="Arial" w:hAnsi="Arial" w:cs="Arial"/>
          <w:sz w:val="25"/>
          <w:szCs w:val="25"/>
          <w:shd w:val="clear" w:color="auto" w:fill="FFFFFF"/>
        </w:rPr>
        <w:t>l y</w:t>
      </w:r>
      <w:r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 </w:t>
      </w:r>
      <w:r w:rsidR="008C28D4">
        <w:rPr>
          <w:rFonts w:ascii="Arial" w:hAnsi="Arial" w:cs="Arial"/>
          <w:sz w:val="25"/>
          <w:szCs w:val="25"/>
          <w:shd w:val="clear" w:color="auto" w:fill="FFFFFF"/>
        </w:rPr>
        <w:t>Diseño en Hormigón</w:t>
      </w:r>
      <w:r w:rsidRPr="00D81E3F">
        <w:rPr>
          <w:rFonts w:ascii="Arial" w:hAnsi="Arial" w:cs="Arial"/>
          <w:sz w:val="25"/>
          <w:szCs w:val="25"/>
          <w:shd w:val="clear" w:color="auto" w:fill="FFFFFF"/>
        </w:rPr>
        <w:t>.</w:t>
      </w:r>
      <w:r w:rsidR="00FB00EF"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 </w:t>
      </w:r>
    </w:p>
    <w:p w14:paraId="3358F89A" w14:textId="77777777" w:rsidR="00BB3D64" w:rsidRDefault="00BB3D64" w:rsidP="00BB3D64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1572971C" w14:textId="77777777" w:rsidR="000C3BD8" w:rsidRPr="00F43B45" w:rsidRDefault="000C3BD8" w:rsidP="00BB3D64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3358F89B" w14:textId="06E24928" w:rsidR="00F90693" w:rsidRDefault="00B05CBE" w:rsidP="00BB3D64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sz w:val="24"/>
          <w:szCs w:val="24"/>
          <w:shd w:val="clear" w:color="auto" w:fill="FFFFFF"/>
        </w:rPr>
        <w:t>Documentación requerida</w:t>
      </w:r>
      <w:r w:rsidR="00BB3D64" w:rsidRPr="00BB3D64">
        <w:rPr>
          <w:rFonts w:ascii="Arial" w:hAnsi="Arial" w:cs="Arial"/>
          <w:b/>
          <w:sz w:val="24"/>
          <w:szCs w:val="24"/>
          <w:shd w:val="clear" w:color="auto" w:fill="FFFFFF"/>
        </w:rPr>
        <w:t>:</w:t>
      </w:r>
    </w:p>
    <w:p w14:paraId="3358F89C" w14:textId="7770B7E9" w:rsidR="00BB3D64" w:rsidRPr="00126172" w:rsidRDefault="00BB3D64" w:rsidP="0012617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734E9F">
        <w:rPr>
          <w:rFonts w:ascii="Arial" w:hAnsi="Arial" w:cs="Arial"/>
          <w:sz w:val="25"/>
          <w:szCs w:val="25"/>
          <w:shd w:val="clear" w:color="auto" w:fill="FFFFFF"/>
        </w:rPr>
        <w:t>Carta de motivación dirigida a</w:t>
      </w:r>
      <w:r w:rsidR="00E97D3C">
        <w:rPr>
          <w:rFonts w:ascii="Arial" w:hAnsi="Arial" w:cs="Arial"/>
          <w:sz w:val="25"/>
          <w:szCs w:val="25"/>
          <w:shd w:val="clear" w:color="auto" w:fill="FFFFFF"/>
        </w:rPr>
        <w:t>l</w:t>
      </w:r>
      <w:r w:rsidRPr="00734E9F">
        <w:rPr>
          <w:rFonts w:ascii="Arial" w:hAnsi="Arial" w:cs="Arial"/>
          <w:sz w:val="25"/>
          <w:szCs w:val="25"/>
          <w:shd w:val="clear" w:color="auto" w:fill="FFFFFF"/>
        </w:rPr>
        <w:t xml:space="preserve"> Sr. Rector de la EPN</w:t>
      </w:r>
      <w:r w:rsidR="00BE1CB4">
        <w:rPr>
          <w:rFonts w:ascii="Arial" w:hAnsi="Arial" w:cs="Arial"/>
          <w:sz w:val="25"/>
          <w:szCs w:val="25"/>
          <w:shd w:val="clear" w:color="auto" w:fill="FFFFFF"/>
        </w:rPr>
        <w:t>,</w:t>
      </w:r>
      <w:r w:rsidR="00BE1CB4" w:rsidRPr="00BE1CB4">
        <w:rPr>
          <w:rFonts w:ascii="Arial" w:hAnsi="Arial" w:cs="Arial"/>
          <w:sz w:val="25"/>
          <w:szCs w:val="25"/>
          <w:shd w:val="clear" w:color="auto" w:fill="FFFFFF"/>
        </w:rPr>
        <w:t xml:space="preserve"> debidamente suscrita</w:t>
      </w:r>
      <w:r w:rsidRPr="00734E9F">
        <w:rPr>
          <w:rFonts w:ascii="Arial" w:hAnsi="Arial" w:cs="Arial"/>
          <w:sz w:val="25"/>
          <w:szCs w:val="25"/>
          <w:shd w:val="clear" w:color="auto" w:fill="FFFFFF"/>
        </w:rPr>
        <w:t xml:space="preserve"> (PhD. </w:t>
      </w:r>
      <w:r w:rsidR="000A2300">
        <w:rPr>
          <w:rFonts w:ascii="Arial" w:hAnsi="Arial" w:cs="Arial"/>
          <w:sz w:val="25"/>
          <w:szCs w:val="25"/>
          <w:shd w:val="clear" w:color="auto" w:fill="FFFFFF"/>
        </w:rPr>
        <w:t>Tarquino Sánchez</w:t>
      </w:r>
      <w:r w:rsidRPr="00734E9F">
        <w:rPr>
          <w:rFonts w:ascii="Arial" w:hAnsi="Arial" w:cs="Arial"/>
          <w:sz w:val="25"/>
          <w:szCs w:val="25"/>
          <w:shd w:val="clear" w:color="auto" w:fill="FFFFFF"/>
        </w:rPr>
        <w:t>)</w:t>
      </w:r>
      <w:r w:rsidR="00EF72CF">
        <w:rPr>
          <w:rFonts w:ascii="Arial" w:hAnsi="Arial" w:cs="Arial"/>
          <w:sz w:val="25"/>
          <w:szCs w:val="25"/>
          <w:shd w:val="clear" w:color="auto" w:fill="FFFFFF"/>
        </w:rPr>
        <w:t xml:space="preserve"> e indicando </w:t>
      </w:r>
      <w:r w:rsidR="00126172">
        <w:rPr>
          <w:rFonts w:ascii="Arial" w:hAnsi="Arial" w:cs="Arial"/>
          <w:sz w:val="25"/>
          <w:szCs w:val="25"/>
          <w:shd w:val="clear" w:color="auto" w:fill="FFFFFF"/>
        </w:rPr>
        <w:t xml:space="preserve">su disponibilidad de </w:t>
      </w:r>
      <w:r w:rsidR="000A2300">
        <w:rPr>
          <w:rFonts w:ascii="Arial" w:hAnsi="Arial" w:cs="Arial"/>
          <w:sz w:val="25"/>
          <w:szCs w:val="25"/>
          <w:shd w:val="clear" w:color="auto" w:fill="FFFFFF"/>
        </w:rPr>
        <w:t>TIEMPO COMPLETO</w:t>
      </w:r>
      <w:r w:rsidR="00126172" w:rsidRPr="00D81E3F">
        <w:rPr>
          <w:rFonts w:ascii="Arial" w:hAnsi="Arial" w:cs="Arial"/>
          <w:sz w:val="25"/>
          <w:szCs w:val="25"/>
          <w:shd w:val="clear" w:color="auto" w:fill="FFFFFF"/>
        </w:rPr>
        <w:t xml:space="preserve"> de las responsabilidades académicas que debe cumplir.</w:t>
      </w:r>
    </w:p>
    <w:p w14:paraId="3358F89D" w14:textId="77777777" w:rsidR="00F90693" w:rsidRPr="00672953" w:rsidRDefault="00F90693" w:rsidP="00BB3D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es-EC"/>
        </w:rPr>
      </w:pPr>
      <w:r w:rsidRPr="00734E9F">
        <w:rPr>
          <w:rFonts w:ascii="Arial" w:hAnsi="Arial" w:cs="Arial"/>
          <w:sz w:val="25"/>
          <w:szCs w:val="25"/>
          <w:shd w:val="clear" w:color="auto" w:fill="FFFFFF"/>
        </w:rPr>
        <w:t>Hoja de vida en el formato de la EPN con documentos de soporte (certificados de experiencia laboral, certificados de cursos de capacitación y demás que respalden lo detallado en la Hoja de Vida).</w:t>
      </w:r>
      <w:r w:rsidR="00292168" w:rsidRPr="00734E9F">
        <w:rPr>
          <w:rFonts w:ascii="Arial" w:hAnsi="Arial" w:cs="Arial"/>
          <w:sz w:val="25"/>
          <w:szCs w:val="25"/>
          <w:shd w:val="clear" w:color="auto" w:fill="FFFFFF"/>
        </w:rPr>
        <w:t xml:space="preserve"> </w:t>
      </w:r>
    </w:p>
    <w:p w14:paraId="3358F89E" w14:textId="49C4EEA1" w:rsidR="00BB3D64" w:rsidRPr="00734E9F" w:rsidRDefault="006959BE" w:rsidP="00BB3D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Copia del título</w:t>
      </w:r>
      <w:r w:rsidR="0011320C">
        <w:rPr>
          <w:rFonts w:ascii="Arial" w:hAnsi="Arial" w:cs="Arial"/>
          <w:sz w:val="25"/>
          <w:szCs w:val="25"/>
          <w:shd w:val="clear" w:color="auto" w:fill="FFFFFF"/>
        </w:rPr>
        <w:t>s</w:t>
      </w:r>
      <w:r>
        <w:rPr>
          <w:rFonts w:ascii="Arial" w:hAnsi="Arial" w:cs="Arial"/>
          <w:sz w:val="25"/>
          <w:szCs w:val="25"/>
          <w:shd w:val="clear" w:color="auto" w:fill="FFFFFF"/>
        </w:rPr>
        <w:t xml:space="preserve"> y su registro en la SENESCYT.</w:t>
      </w:r>
    </w:p>
    <w:p w14:paraId="3358F89F" w14:textId="77777777" w:rsidR="00F90693" w:rsidRPr="00BB3D64" w:rsidRDefault="00F90693" w:rsidP="00BB3D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BB3D64">
        <w:rPr>
          <w:rFonts w:ascii="Arial" w:hAnsi="Arial" w:cs="Arial"/>
          <w:sz w:val="25"/>
          <w:szCs w:val="25"/>
          <w:shd w:val="clear" w:color="auto" w:fill="FFFFFF"/>
        </w:rPr>
        <w:t>Certificado del Ministerio del Trabajo de no poseer restricción para ser contratado en alguna entidad del estado.</w:t>
      </w:r>
    </w:p>
    <w:p w14:paraId="3358F8A0" w14:textId="77777777" w:rsidR="00BE1CB4" w:rsidRDefault="00BE1CB4" w:rsidP="00BE1CB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BE1CB4">
        <w:rPr>
          <w:rFonts w:ascii="Arial" w:hAnsi="Arial" w:cs="Arial"/>
          <w:sz w:val="25"/>
          <w:szCs w:val="25"/>
          <w:shd w:val="clear" w:color="auto" w:fill="FFFFFF"/>
        </w:rPr>
        <w:t xml:space="preserve">Certificado de experiencia académica en Instituciones de Educación Superior o Centros de Investigación. Se exceptúa de este requisito a los postulantes que tienen un contrato para devengar una beca con la EPN. </w:t>
      </w:r>
    </w:p>
    <w:p w14:paraId="3358F8A1" w14:textId="77777777" w:rsidR="00F90693" w:rsidRDefault="00F90693" w:rsidP="00BE1CB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BE1CB4">
        <w:rPr>
          <w:rFonts w:ascii="Arial" w:hAnsi="Arial" w:cs="Arial"/>
          <w:sz w:val="25"/>
          <w:szCs w:val="25"/>
          <w:shd w:val="clear" w:color="auto" w:fill="FFFFFF"/>
        </w:rPr>
        <w:t>C</w:t>
      </w:r>
      <w:r w:rsidRPr="00BB3D64">
        <w:rPr>
          <w:rFonts w:ascii="Arial" w:hAnsi="Arial" w:cs="Arial"/>
          <w:sz w:val="25"/>
          <w:szCs w:val="25"/>
          <w:shd w:val="clear" w:color="auto" w:fill="FFFFFF"/>
        </w:rPr>
        <w:t>opia de cédula de ciudadanía y certificado de votación actualizado.</w:t>
      </w:r>
    </w:p>
    <w:p w14:paraId="408A759C" w14:textId="0BD171DD" w:rsidR="00610488" w:rsidRDefault="00610488" w:rsidP="00BE1CB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610488">
        <w:rPr>
          <w:rFonts w:ascii="Arial" w:hAnsi="Arial" w:cs="Arial"/>
          <w:sz w:val="25"/>
          <w:szCs w:val="25"/>
          <w:shd w:val="clear" w:color="auto" w:fill="FFFFFF"/>
        </w:rPr>
        <w:t>Certificado de Afiliación del IESS</w:t>
      </w:r>
      <w:r>
        <w:rPr>
          <w:rFonts w:ascii="Arial" w:hAnsi="Arial" w:cs="Arial"/>
          <w:sz w:val="25"/>
          <w:szCs w:val="25"/>
          <w:shd w:val="clear" w:color="auto" w:fill="FFFFFF"/>
        </w:rPr>
        <w:t>.</w:t>
      </w:r>
    </w:p>
    <w:p w14:paraId="3358F8A3" w14:textId="77777777" w:rsidR="001D75CB" w:rsidRDefault="001D75CB" w:rsidP="001D75CB">
      <w:pPr>
        <w:pStyle w:val="ListParagraph"/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1B86E445" w14:textId="77777777" w:rsidR="00144D3E" w:rsidRPr="00144D3E" w:rsidRDefault="001D75CB" w:rsidP="008B5AE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C4FCA">
        <w:rPr>
          <w:rFonts w:ascii="Arial" w:hAnsi="Arial" w:cs="Arial"/>
          <w:b/>
          <w:sz w:val="24"/>
          <w:szCs w:val="24"/>
          <w:shd w:val="clear" w:color="auto" w:fill="FFFFFF"/>
        </w:rPr>
        <w:lastRenderedPageBreak/>
        <w:t>Nota:</w:t>
      </w:r>
      <w:r w:rsidRPr="00941776">
        <w:rPr>
          <w:rFonts w:ascii="Arial" w:hAnsi="Arial" w:cs="Arial"/>
          <w:sz w:val="24"/>
          <w:szCs w:val="24"/>
        </w:rPr>
        <w:t xml:space="preserve"> Las </w:t>
      </w:r>
      <w:r>
        <w:rPr>
          <w:rFonts w:ascii="Arial" w:hAnsi="Arial" w:cs="Arial"/>
          <w:sz w:val="24"/>
          <w:szCs w:val="24"/>
        </w:rPr>
        <w:t xml:space="preserve">carpetas </w:t>
      </w:r>
      <w:r w:rsidRPr="00941776">
        <w:rPr>
          <w:rFonts w:ascii="Arial" w:hAnsi="Arial" w:cs="Arial"/>
          <w:sz w:val="24"/>
          <w:szCs w:val="24"/>
        </w:rPr>
        <w:t xml:space="preserve">con los requisitos y documentos solicitados se receptarán </w:t>
      </w:r>
      <w:r w:rsidR="00254A5B">
        <w:rPr>
          <w:rFonts w:ascii="Arial" w:hAnsi="Arial" w:cs="Arial"/>
          <w:sz w:val="24"/>
          <w:szCs w:val="24"/>
        </w:rPr>
        <w:t xml:space="preserve">en </w:t>
      </w:r>
      <w:r w:rsidR="00790311">
        <w:rPr>
          <w:rFonts w:ascii="Arial" w:hAnsi="Arial" w:cs="Arial"/>
          <w:sz w:val="24"/>
          <w:szCs w:val="24"/>
        </w:rPr>
        <w:t>físico</w:t>
      </w:r>
      <w:r w:rsidR="00A414F6">
        <w:rPr>
          <w:rFonts w:ascii="Arial" w:hAnsi="Arial" w:cs="Arial"/>
          <w:sz w:val="24"/>
          <w:szCs w:val="24"/>
        </w:rPr>
        <w:t xml:space="preserve"> de acuerdo al horario</w:t>
      </w:r>
      <w:r w:rsidR="00515E85">
        <w:rPr>
          <w:rFonts w:ascii="Arial" w:hAnsi="Arial" w:cs="Arial"/>
          <w:sz w:val="24"/>
          <w:szCs w:val="24"/>
        </w:rPr>
        <w:t xml:space="preserve"> y fechas</w:t>
      </w:r>
      <w:r w:rsidR="00A414F6">
        <w:rPr>
          <w:rFonts w:ascii="Arial" w:hAnsi="Arial" w:cs="Arial"/>
          <w:sz w:val="24"/>
          <w:szCs w:val="24"/>
        </w:rPr>
        <w:t xml:space="preserve"> considerad</w:t>
      </w:r>
      <w:r w:rsidR="00515E85">
        <w:rPr>
          <w:rFonts w:ascii="Arial" w:hAnsi="Arial" w:cs="Arial"/>
          <w:sz w:val="24"/>
          <w:szCs w:val="24"/>
        </w:rPr>
        <w:t>as</w:t>
      </w:r>
      <w:r w:rsidR="00A414F6">
        <w:rPr>
          <w:rFonts w:ascii="Arial" w:hAnsi="Arial" w:cs="Arial"/>
          <w:sz w:val="24"/>
          <w:szCs w:val="24"/>
        </w:rPr>
        <w:t xml:space="preserve"> en el cronograma del concurso</w:t>
      </w:r>
      <w:r w:rsidR="00515E85">
        <w:rPr>
          <w:rFonts w:ascii="Arial" w:hAnsi="Arial" w:cs="Arial"/>
          <w:sz w:val="24"/>
          <w:szCs w:val="24"/>
        </w:rPr>
        <w:t xml:space="preserve">. </w:t>
      </w:r>
      <w:r w:rsidR="003E3E06">
        <w:rPr>
          <w:rFonts w:ascii="Arial" w:hAnsi="Arial" w:cs="Arial"/>
          <w:sz w:val="24"/>
          <w:szCs w:val="24"/>
        </w:rPr>
        <w:t xml:space="preserve">El lugar de recepción será la </w:t>
      </w:r>
      <w:r w:rsidR="00972A2C" w:rsidRPr="00972A2C">
        <w:rPr>
          <w:rFonts w:ascii="Arial" w:hAnsi="Arial" w:cs="Arial"/>
          <w:sz w:val="24"/>
          <w:szCs w:val="24"/>
        </w:rPr>
        <w:t>Jefatura del Departamento de Ingeniería Civil y Ambiental, edificio #6, Oficina 210, segundo piso.</w:t>
      </w:r>
      <w:r w:rsidR="009C2F61">
        <w:rPr>
          <w:rFonts w:ascii="Arial" w:hAnsi="Arial" w:cs="Arial"/>
          <w:sz w:val="24"/>
          <w:szCs w:val="24"/>
        </w:rPr>
        <w:t xml:space="preserve"> </w:t>
      </w:r>
      <w:r w:rsidR="009C2F61" w:rsidRPr="00144D3E">
        <w:rPr>
          <w:rFonts w:ascii="Arial" w:hAnsi="Arial" w:cs="Arial"/>
          <w:sz w:val="24"/>
          <w:szCs w:val="24"/>
        </w:rPr>
        <w:t xml:space="preserve">Telf. 2976300 Ext. 1634 </w:t>
      </w:r>
    </w:p>
    <w:p w14:paraId="3358F8A4" w14:textId="5DAF8265" w:rsidR="001D75CB" w:rsidRPr="00144D3E" w:rsidRDefault="009C2F61" w:rsidP="008B5AE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44D3E">
        <w:rPr>
          <w:rFonts w:ascii="Arial" w:hAnsi="Arial" w:cs="Arial"/>
          <w:sz w:val="24"/>
          <w:szCs w:val="24"/>
        </w:rPr>
        <w:t xml:space="preserve">En caso de consultas, por favor dirigirse a: </w:t>
      </w:r>
      <w:hyperlink r:id="rId5" w:history="1">
        <w:r w:rsidR="00144D3E" w:rsidRPr="00CF7D31">
          <w:rPr>
            <w:rStyle w:val="Hyperlink"/>
          </w:rPr>
          <w:t>nathalie.arteaga@epn.edu.ec</w:t>
        </w:r>
      </w:hyperlink>
      <w:r w:rsidR="00144D3E">
        <w:t xml:space="preserve"> </w:t>
      </w:r>
    </w:p>
    <w:p w14:paraId="3358F8A5" w14:textId="77777777" w:rsidR="00F845A1" w:rsidRDefault="00F845A1" w:rsidP="00BB3D64">
      <w:pPr>
        <w:tabs>
          <w:tab w:val="left" w:pos="2145"/>
        </w:tabs>
        <w:jc w:val="both"/>
        <w:rPr>
          <w:rFonts w:ascii="Arial" w:hAnsi="Arial" w:cs="Arial"/>
          <w:sz w:val="24"/>
          <w:szCs w:val="24"/>
        </w:rPr>
      </w:pPr>
    </w:p>
    <w:p w14:paraId="14025A5C" w14:textId="77777777" w:rsidR="000C3BD8" w:rsidRDefault="000C3BD8" w:rsidP="00BB3D64">
      <w:pPr>
        <w:tabs>
          <w:tab w:val="left" w:pos="2145"/>
        </w:tabs>
        <w:jc w:val="both"/>
        <w:rPr>
          <w:rFonts w:ascii="Arial" w:hAnsi="Arial" w:cs="Arial"/>
          <w:sz w:val="24"/>
          <w:szCs w:val="24"/>
        </w:rPr>
      </w:pPr>
    </w:p>
    <w:p w14:paraId="3358F8A6" w14:textId="77777777" w:rsidR="00BB3D64" w:rsidRPr="00BB3D64" w:rsidRDefault="00BB3D64" w:rsidP="00BB3D64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BB3D64">
        <w:rPr>
          <w:rFonts w:ascii="Arial" w:hAnsi="Arial" w:cs="Arial"/>
          <w:b/>
          <w:sz w:val="24"/>
          <w:szCs w:val="24"/>
          <w:shd w:val="clear" w:color="auto" w:fill="FFFFFF"/>
        </w:rPr>
        <w:t>Actividades generales del Profesor Ocasional 1</w:t>
      </w:r>
    </w:p>
    <w:p w14:paraId="3358F8A7" w14:textId="77777777" w:rsidR="007C46FC" w:rsidRDefault="00BB3D64" w:rsidP="008E2B7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7C46FC">
        <w:rPr>
          <w:rFonts w:ascii="Arial" w:hAnsi="Arial" w:cs="Arial"/>
          <w:sz w:val="25"/>
          <w:szCs w:val="25"/>
          <w:shd w:val="clear" w:color="auto" w:fill="FFFFFF"/>
        </w:rPr>
        <w:t xml:space="preserve">Impartición de clases </w:t>
      </w:r>
      <w:r w:rsidR="007C46FC" w:rsidRPr="007C46FC">
        <w:rPr>
          <w:rFonts w:ascii="Arial" w:hAnsi="Arial" w:cs="Arial"/>
          <w:sz w:val="25"/>
          <w:szCs w:val="25"/>
          <w:shd w:val="clear" w:color="auto" w:fill="FFFFFF"/>
        </w:rPr>
        <w:t xml:space="preserve">(componente </w:t>
      </w:r>
      <w:r w:rsidRPr="007C46FC">
        <w:rPr>
          <w:rFonts w:ascii="Arial" w:hAnsi="Arial" w:cs="Arial"/>
          <w:sz w:val="25"/>
          <w:szCs w:val="25"/>
          <w:shd w:val="clear" w:color="auto" w:fill="FFFFFF"/>
        </w:rPr>
        <w:t>teórico</w:t>
      </w:r>
      <w:r w:rsidR="007C46FC" w:rsidRPr="007C46FC">
        <w:rPr>
          <w:rFonts w:ascii="Arial" w:hAnsi="Arial" w:cs="Arial"/>
          <w:sz w:val="25"/>
          <w:szCs w:val="25"/>
          <w:shd w:val="clear" w:color="auto" w:fill="FFFFFF"/>
        </w:rPr>
        <w:t xml:space="preserve"> y práctico)</w:t>
      </w:r>
      <w:r w:rsidRPr="007C46FC">
        <w:rPr>
          <w:rFonts w:ascii="Arial" w:hAnsi="Arial" w:cs="Arial"/>
          <w:sz w:val="25"/>
          <w:szCs w:val="25"/>
          <w:shd w:val="clear" w:color="auto" w:fill="FFFFFF"/>
        </w:rPr>
        <w:t xml:space="preserve"> en la institución bajo responsabilidad y dirección de la EPN.</w:t>
      </w:r>
    </w:p>
    <w:p w14:paraId="4EC8E5EC" w14:textId="19DE9279" w:rsidR="00883D21" w:rsidRDefault="00883D21" w:rsidP="008E2B7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Dirección de un trabajo de integración curricular.</w:t>
      </w:r>
    </w:p>
    <w:p w14:paraId="3358F8A8" w14:textId="7555BE24" w:rsidR="007C46FC" w:rsidRPr="007C46FC" w:rsidRDefault="007C46FC" w:rsidP="008E2B7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 w:rsidRPr="007C46FC">
        <w:rPr>
          <w:rFonts w:ascii="Arial" w:hAnsi="Arial" w:cs="Arial"/>
          <w:sz w:val="25"/>
          <w:szCs w:val="25"/>
          <w:shd w:val="clear" w:color="auto" w:fill="FFFFFF"/>
        </w:rPr>
        <w:t xml:space="preserve">Horario </w:t>
      </w:r>
      <w:r w:rsidR="0060573F">
        <w:rPr>
          <w:rFonts w:ascii="Arial" w:hAnsi="Arial" w:cs="Arial"/>
          <w:sz w:val="25"/>
          <w:szCs w:val="25"/>
          <w:shd w:val="clear" w:color="auto" w:fill="FFFFFF"/>
        </w:rPr>
        <w:t>TIEMPO COMPLETO</w:t>
      </w:r>
    </w:p>
    <w:p w14:paraId="3358F8A9" w14:textId="77777777" w:rsidR="001D75CB" w:rsidRDefault="001D75CB" w:rsidP="009417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E131619" w14:textId="77777777" w:rsidR="000C3BD8" w:rsidRDefault="000C3BD8" w:rsidP="009417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341301D" w14:textId="77777777" w:rsidR="00362064" w:rsidRPr="00362064" w:rsidRDefault="00362064" w:rsidP="00362064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362064">
        <w:rPr>
          <w:rFonts w:ascii="Arial" w:hAnsi="Arial" w:cs="Arial"/>
          <w:b/>
          <w:sz w:val="24"/>
          <w:szCs w:val="24"/>
          <w:shd w:val="clear" w:color="auto" w:fill="FFFFFF"/>
        </w:rPr>
        <w:t>Temas para la prueba de evaluación:</w:t>
      </w:r>
    </w:p>
    <w:p w14:paraId="46DF799D" w14:textId="1B506BDE" w:rsidR="00362064" w:rsidRPr="00362064" w:rsidRDefault="008B65E0" w:rsidP="003620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Diseño de elementos de hormigón</w:t>
      </w:r>
      <w:r w:rsidR="00E65127">
        <w:rPr>
          <w:rFonts w:ascii="Arial" w:hAnsi="Arial" w:cs="Arial"/>
          <w:sz w:val="25"/>
          <w:szCs w:val="25"/>
          <w:shd w:val="clear" w:color="auto" w:fill="FFFFFF"/>
        </w:rPr>
        <w:t xml:space="preserve"> armado</w:t>
      </w:r>
    </w:p>
    <w:p w14:paraId="064954E7" w14:textId="1492D6DF" w:rsidR="00362064" w:rsidRPr="00362064" w:rsidRDefault="00E65127" w:rsidP="003620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Diseño en flexión, torsió</w:t>
      </w:r>
      <w:r w:rsidR="002C2A10">
        <w:rPr>
          <w:rFonts w:ascii="Arial" w:hAnsi="Arial" w:cs="Arial"/>
          <w:sz w:val="25"/>
          <w:szCs w:val="25"/>
          <w:shd w:val="clear" w:color="auto" w:fill="FFFFFF"/>
        </w:rPr>
        <w:t>n y corte</w:t>
      </w:r>
    </w:p>
    <w:p w14:paraId="464AE5BA" w14:textId="183DCF9C" w:rsidR="00362064" w:rsidRPr="00362064" w:rsidRDefault="002C2A10" w:rsidP="003620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Adherencia y anclaje</w:t>
      </w:r>
    </w:p>
    <w:p w14:paraId="0C0BC458" w14:textId="77777777" w:rsidR="00362064" w:rsidRDefault="00362064" w:rsidP="009A3DD0">
      <w:pPr>
        <w:rPr>
          <w:rFonts w:ascii="Arial" w:hAnsi="Arial" w:cs="Arial"/>
          <w:sz w:val="24"/>
          <w:szCs w:val="24"/>
        </w:rPr>
      </w:pPr>
    </w:p>
    <w:p w14:paraId="69C476A5" w14:textId="77777777" w:rsidR="000C3BD8" w:rsidRDefault="000C3BD8" w:rsidP="009A3DD0">
      <w:pPr>
        <w:rPr>
          <w:rFonts w:ascii="Arial" w:hAnsi="Arial" w:cs="Arial"/>
          <w:sz w:val="24"/>
          <w:szCs w:val="24"/>
        </w:rPr>
      </w:pPr>
    </w:p>
    <w:p w14:paraId="2A4C622D" w14:textId="77777777" w:rsidR="005277B3" w:rsidRPr="005277B3" w:rsidRDefault="005277B3" w:rsidP="005277B3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5277B3">
        <w:rPr>
          <w:rFonts w:ascii="Arial" w:hAnsi="Arial" w:cs="Arial"/>
          <w:b/>
          <w:sz w:val="24"/>
          <w:szCs w:val="24"/>
          <w:shd w:val="clear" w:color="auto" w:fill="FFFFFF"/>
        </w:rPr>
        <w:t>Subtemas para la clase demostrativa:</w:t>
      </w:r>
    </w:p>
    <w:p w14:paraId="4F5F1BB5" w14:textId="20FB6E99" w:rsidR="005277B3" w:rsidRPr="005277B3" w:rsidRDefault="000B462C" w:rsidP="005277B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Diseño de losas planas</w:t>
      </w:r>
    </w:p>
    <w:p w14:paraId="0EB6D3E9" w14:textId="34A5BAD8" w:rsidR="005277B3" w:rsidRPr="005277B3" w:rsidRDefault="00384D9B" w:rsidP="005277B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Diseño sismo-resistente de vigas continuas a flexión y corte</w:t>
      </w:r>
    </w:p>
    <w:p w14:paraId="08F7265F" w14:textId="3521C8E4" w:rsidR="003B4CC1" w:rsidRDefault="00384D9B" w:rsidP="005277B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 xml:space="preserve">Detalle de </w:t>
      </w:r>
      <w:r w:rsidR="00A61A47">
        <w:rPr>
          <w:rFonts w:ascii="Arial" w:hAnsi="Arial" w:cs="Arial"/>
          <w:sz w:val="25"/>
          <w:szCs w:val="25"/>
          <w:shd w:val="clear" w:color="auto" w:fill="FFFFFF"/>
        </w:rPr>
        <w:t>refuerzo</w:t>
      </w:r>
    </w:p>
    <w:p w14:paraId="1D93E433" w14:textId="77777777" w:rsidR="00A373FB" w:rsidRDefault="00A373FB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2F96CE13" w14:textId="77777777" w:rsidR="000C3BD8" w:rsidRDefault="000C3BD8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4CEC12B3" w14:textId="77777777" w:rsidR="00112A69" w:rsidRDefault="00112A69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7A282448" w14:textId="77777777" w:rsidR="00112A69" w:rsidRDefault="00112A69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573FFF70" w14:textId="77777777" w:rsidR="00A61A47" w:rsidRDefault="00A61A47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139B0566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2E88E72A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3D0166F6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668A0A5B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4433ACA4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0B85CA27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3886B210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552132BC" w14:textId="77777777" w:rsidR="00896134" w:rsidRDefault="00896134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5CD4D951" w14:textId="77777777" w:rsidR="00A61A47" w:rsidRDefault="00A61A47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18FAB622" w14:textId="77777777" w:rsidR="00A61A47" w:rsidRDefault="00A61A47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16F3198C" w14:textId="77777777" w:rsidR="00A61A47" w:rsidRDefault="00A61A47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60EA9727" w14:textId="77777777" w:rsidR="00112A69" w:rsidRDefault="00112A69" w:rsidP="00A373FB">
      <w:pPr>
        <w:shd w:val="clear" w:color="auto" w:fill="FFFFFF"/>
        <w:spacing w:after="0" w:line="240" w:lineRule="auto"/>
        <w:jc w:val="both"/>
        <w:rPr>
          <w:rFonts w:ascii="Arial" w:hAnsi="Arial" w:cs="Arial"/>
          <w:sz w:val="25"/>
          <w:szCs w:val="25"/>
          <w:shd w:val="clear" w:color="auto" w:fill="FFFFFF"/>
        </w:rPr>
      </w:pPr>
    </w:p>
    <w:p w14:paraId="0D0D980F" w14:textId="07629C91" w:rsidR="00A373FB" w:rsidRDefault="00A373FB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A373FB">
        <w:rPr>
          <w:rFonts w:ascii="Arial" w:hAnsi="Arial" w:cs="Arial"/>
          <w:b/>
          <w:sz w:val="24"/>
          <w:szCs w:val="24"/>
          <w:shd w:val="clear" w:color="auto" w:fill="FFFFFF"/>
        </w:rPr>
        <w:t>Cronogra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3690"/>
        <w:gridCol w:w="1977"/>
        <w:gridCol w:w="2293"/>
      </w:tblGrid>
      <w:tr w:rsidR="00C358FF" w:rsidRPr="00DB6F45" w14:paraId="219836ED" w14:textId="77777777" w:rsidTr="00F06440">
        <w:tc>
          <w:tcPr>
            <w:tcW w:w="535" w:type="dxa"/>
          </w:tcPr>
          <w:p w14:paraId="67C0AF37" w14:textId="77777777" w:rsidR="00C358FF" w:rsidRPr="002D5ECB" w:rsidRDefault="00C358FF" w:rsidP="00F06440">
            <w:pPr>
              <w:jc w:val="center"/>
              <w:rPr>
                <w:b/>
              </w:rPr>
            </w:pPr>
            <w:r w:rsidRPr="002D5ECB">
              <w:rPr>
                <w:b/>
              </w:rPr>
              <w:t>Nro</w:t>
            </w:r>
          </w:p>
        </w:tc>
        <w:tc>
          <w:tcPr>
            <w:tcW w:w="3690" w:type="dxa"/>
          </w:tcPr>
          <w:p w14:paraId="660EB771" w14:textId="77777777" w:rsidR="00C358FF" w:rsidRPr="002D5ECB" w:rsidRDefault="00C358FF" w:rsidP="00F06440">
            <w:pPr>
              <w:jc w:val="center"/>
              <w:rPr>
                <w:b/>
              </w:rPr>
            </w:pPr>
            <w:r w:rsidRPr="002D5ECB">
              <w:rPr>
                <w:b/>
              </w:rPr>
              <w:t>Actividad</w:t>
            </w:r>
          </w:p>
        </w:tc>
        <w:tc>
          <w:tcPr>
            <w:tcW w:w="1977" w:type="dxa"/>
          </w:tcPr>
          <w:p w14:paraId="5DA06621" w14:textId="77777777" w:rsidR="00C358FF" w:rsidRPr="002D5ECB" w:rsidRDefault="00C358FF" w:rsidP="00F06440">
            <w:pPr>
              <w:jc w:val="center"/>
              <w:rPr>
                <w:b/>
              </w:rPr>
            </w:pPr>
            <w:r w:rsidRPr="002D5ECB">
              <w:rPr>
                <w:b/>
              </w:rPr>
              <w:t>Tiempo a considerar</w:t>
            </w:r>
          </w:p>
        </w:tc>
        <w:tc>
          <w:tcPr>
            <w:tcW w:w="2293" w:type="dxa"/>
          </w:tcPr>
          <w:p w14:paraId="6D7AF865" w14:textId="77777777" w:rsidR="00C358FF" w:rsidRPr="002D5ECB" w:rsidRDefault="00C358FF" w:rsidP="00F06440">
            <w:pPr>
              <w:jc w:val="center"/>
              <w:rPr>
                <w:b/>
              </w:rPr>
            </w:pPr>
            <w:r w:rsidRPr="002D5ECB">
              <w:rPr>
                <w:b/>
              </w:rPr>
              <w:t>Fecha y hora</w:t>
            </w:r>
          </w:p>
        </w:tc>
      </w:tr>
      <w:tr w:rsidR="00C358FF" w:rsidRPr="002D5ECB" w14:paraId="210460BA" w14:textId="77777777" w:rsidTr="00F06440">
        <w:tc>
          <w:tcPr>
            <w:tcW w:w="535" w:type="dxa"/>
          </w:tcPr>
          <w:p w14:paraId="677FDBDE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1</w:t>
            </w:r>
          </w:p>
        </w:tc>
        <w:tc>
          <w:tcPr>
            <w:tcW w:w="3690" w:type="dxa"/>
          </w:tcPr>
          <w:p w14:paraId="2F22AF36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Entrega de carpetas</w:t>
            </w:r>
          </w:p>
        </w:tc>
        <w:tc>
          <w:tcPr>
            <w:tcW w:w="1977" w:type="dxa"/>
          </w:tcPr>
          <w:p w14:paraId="60A8831B" w14:textId="77777777" w:rsidR="00C358FF" w:rsidRPr="002D5ECB" w:rsidRDefault="00C358FF" w:rsidP="00F06440">
            <w:pPr>
              <w:rPr>
                <w:bCs/>
                <w:i/>
                <w:iCs/>
              </w:rPr>
            </w:pPr>
          </w:p>
        </w:tc>
        <w:tc>
          <w:tcPr>
            <w:tcW w:w="2293" w:type="dxa"/>
          </w:tcPr>
          <w:p w14:paraId="4E04963C" w14:textId="0A8BAD6F" w:rsidR="00C358FF" w:rsidRPr="002D5ECB" w:rsidRDefault="009E039F" w:rsidP="007A6B75">
            <w:pPr>
              <w:rPr>
                <w:bCs/>
              </w:rPr>
            </w:pPr>
            <w:r>
              <w:rPr>
                <w:bCs/>
              </w:rPr>
              <w:t xml:space="preserve">El </w:t>
            </w:r>
            <w:r w:rsidR="009309DD">
              <w:rPr>
                <w:bCs/>
              </w:rPr>
              <w:t>viernes 5</w:t>
            </w:r>
            <w:r>
              <w:rPr>
                <w:bCs/>
              </w:rPr>
              <w:t xml:space="preserve"> de abril</w:t>
            </w:r>
            <w:r w:rsidR="00C358FF" w:rsidRPr="002D5ECB">
              <w:rPr>
                <w:bCs/>
              </w:rPr>
              <w:t xml:space="preserve"> </w:t>
            </w:r>
            <w:r w:rsidR="007A6B75">
              <w:rPr>
                <w:bCs/>
              </w:rPr>
              <w:t>en</w:t>
            </w:r>
            <w:r w:rsidR="00F15647">
              <w:rPr>
                <w:bCs/>
              </w:rPr>
              <w:t xml:space="preserve"> </w:t>
            </w:r>
            <w:r w:rsidR="007A6B75">
              <w:rPr>
                <w:bCs/>
              </w:rPr>
              <w:t>h</w:t>
            </w:r>
            <w:r w:rsidR="00F15647">
              <w:rPr>
                <w:bCs/>
              </w:rPr>
              <w:t>orario de</w:t>
            </w:r>
            <w:r w:rsidR="007A6B75">
              <w:rPr>
                <w:bCs/>
              </w:rPr>
              <w:t xml:space="preserve"> </w:t>
            </w:r>
            <w:r w:rsidR="009309DD">
              <w:rPr>
                <w:bCs/>
              </w:rPr>
              <w:t>16</w:t>
            </w:r>
            <w:r w:rsidR="00F15647">
              <w:rPr>
                <w:bCs/>
              </w:rPr>
              <w:t>h</w:t>
            </w:r>
            <w:r w:rsidR="009309DD">
              <w:rPr>
                <w:bCs/>
              </w:rPr>
              <w:t>30</w:t>
            </w:r>
            <w:r w:rsidR="00F15647">
              <w:rPr>
                <w:bCs/>
              </w:rPr>
              <w:t xml:space="preserve"> a 1</w:t>
            </w:r>
            <w:r w:rsidR="009309DD">
              <w:rPr>
                <w:bCs/>
              </w:rPr>
              <w:t>8</w:t>
            </w:r>
            <w:r w:rsidR="00F15647">
              <w:rPr>
                <w:bCs/>
              </w:rPr>
              <w:t>h</w:t>
            </w:r>
            <w:r w:rsidR="009309DD">
              <w:rPr>
                <w:bCs/>
              </w:rPr>
              <w:t>3</w:t>
            </w:r>
            <w:r w:rsidR="00F15647">
              <w:rPr>
                <w:bCs/>
              </w:rPr>
              <w:t>0</w:t>
            </w:r>
            <w:r w:rsidR="00F4117F">
              <w:rPr>
                <w:bCs/>
              </w:rPr>
              <w:t>.</w:t>
            </w:r>
            <w:r w:rsidR="007F772B">
              <w:rPr>
                <w:bCs/>
              </w:rPr>
              <w:t xml:space="preserve"> En Jefatura de Departamento</w:t>
            </w:r>
            <w:r w:rsidR="00B842CF">
              <w:rPr>
                <w:bCs/>
              </w:rPr>
              <w:t xml:space="preserve"> DICA</w:t>
            </w:r>
          </w:p>
        </w:tc>
      </w:tr>
      <w:tr w:rsidR="00C358FF" w:rsidRPr="002D5ECB" w14:paraId="102B9F23" w14:textId="77777777" w:rsidTr="00F06440">
        <w:tc>
          <w:tcPr>
            <w:tcW w:w="535" w:type="dxa"/>
          </w:tcPr>
          <w:p w14:paraId="3FFF8CBF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2</w:t>
            </w:r>
          </w:p>
        </w:tc>
        <w:tc>
          <w:tcPr>
            <w:tcW w:w="3690" w:type="dxa"/>
          </w:tcPr>
          <w:p w14:paraId="49C758AC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Revisión de carpetas de los postulantes</w:t>
            </w:r>
          </w:p>
        </w:tc>
        <w:tc>
          <w:tcPr>
            <w:tcW w:w="1977" w:type="dxa"/>
          </w:tcPr>
          <w:p w14:paraId="7FA19DCA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1</w:t>
            </w:r>
            <w:r w:rsidRPr="002D5ECB">
              <w:rPr>
                <w:bCs/>
                <w:i/>
                <w:iCs/>
              </w:rPr>
              <w:t xml:space="preserve"> día</w:t>
            </w:r>
          </w:p>
        </w:tc>
        <w:tc>
          <w:tcPr>
            <w:tcW w:w="2293" w:type="dxa"/>
          </w:tcPr>
          <w:p w14:paraId="762F5061" w14:textId="2BE4F106" w:rsidR="00C358FF" w:rsidRPr="002D5ECB" w:rsidRDefault="00CE1F08" w:rsidP="00F06440">
            <w:pPr>
              <w:rPr>
                <w:bCs/>
              </w:rPr>
            </w:pPr>
            <w:r>
              <w:rPr>
                <w:bCs/>
              </w:rPr>
              <w:t xml:space="preserve">viernes 5 </w:t>
            </w:r>
            <w:r w:rsidR="00FF1A60" w:rsidRPr="002D5ECB">
              <w:rPr>
                <w:bCs/>
              </w:rPr>
              <w:t xml:space="preserve">de </w:t>
            </w:r>
            <w:r w:rsidR="00FF1A60">
              <w:rPr>
                <w:bCs/>
              </w:rPr>
              <w:t>abril</w:t>
            </w:r>
          </w:p>
        </w:tc>
      </w:tr>
      <w:tr w:rsidR="00C358FF" w:rsidRPr="002D5ECB" w14:paraId="37BF86A9" w14:textId="77777777" w:rsidTr="00F06440">
        <w:tc>
          <w:tcPr>
            <w:tcW w:w="535" w:type="dxa"/>
          </w:tcPr>
          <w:p w14:paraId="7484CBF7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3</w:t>
            </w:r>
          </w:p>
        </w:tc>
        <w:tc>
          <w:tcPr>
            <w:tcW w:w="3690" w:type="dxa"/>
          </w:tcPr>
          <w:p w14:paraId="2591C329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Notificación de resultados de las carpetas</w:t>
            </w:r>
          </w:p>
        </w:tc>
        <w:tc>
          <w:tcPr>
            <w:tcW w:w="1977" w:type="dxa"/>
          </w:tcPr>
          <w:p w14:paraId="63F8BC42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Mismo</w:t>
            </w:r>
            <w:r w:rsidRPr="002D5ECB">
              <w:rPr>
                <w:bCs/>
                <w:i/>
                <w:iCs/>
              </w:rPr>
              <w:t xml:space="preserve"> día que la revisión</w:t>
            </w:r>
          </w:p>
        </w:tc>
        <w:tc>
          <w:tcPr>
            <w:tcW w:w="2293" w:type="dxa"/>
          </w:tcPr>
          <w:p w14:paraId="585B0AF0" w14:textId="3A6575B2" w:rsidR="00C358FF" w:rsidRPr="002D5ECB" w:rsidRDefault="00CE1F08" w:rsidP="00F06440">
            <w:pPr>
              <w:rPr>
                <w:bCs/>
              </w:rPr>
            </w:pPr>
            <w:r>
              <w:rPr>
                <w:bCs/>
              </w:rPr>
              <w:t xml:space="preserve">viernes 5 </w:t>
            </w:r>
            <w:r w:rsidR="00FF1A60" w:rsidRPr="002D5ECB">
              <w:rPr>
                <w:bCs/>
              </w:rPr>
              <w:t xml:space="preserve">de </w:t>
            </w:r>
            <w:r w:rsidR="00FF1A60">
              <w:rPr>
                <w:bCs/>
              </w:rPr>
              <w:t xml:space="preserve">abril </w:t>
            </w:r>
            <w:r w:rsidR="00102861">
              <w:rPr>
                <w:bCs/>
              </w:rPr>
              <w:t xml:space="preserve">hasta </w:t>
            </w:r>
            <w:r w:rsidR="00C358FF">
              <w:rPr>
                <w:bCs/>
              </w:rPr>
              <w:t>1</w:t>
            </w:r>
            <w:r>
              <w:rPr>
                <w:bCs/>
              </w:rPr>
              <w:t>9</w:t>
            </w:r>
            <w:r w:rsidR="00C358FF" w:rsidRPr="002D5ECB">
              <w:rPr>
                <w:bCs/>
              </w:rPr>
              <w:t>h</w:t>
            </w:r>
            <w:r w:rsidR="00C358FF">
              <w:rPr>
                <w:bCs/>
              </w:rPr>
              <w:t>0</w:t>
            </w:r>
            <w:r w:rsidR="00C358FF" w:rsidRPr="002D5ECB">
              <w:rPr>
                <w:bCs/>
              </w:rPr>
              <w:t>0</w:t>
            </w:r>
          </w:p>
        </w:tc>
      </w:tr>
      <w:tr w:rsidR="00C358FF" w:rsidRPr="002D5ECB" w14:paraId="207D0FFA" w14:textId="77777777" w:rsidTr="00F06440">
        <w:tc>
          <w:tcPr>
            <w:tcW w:w="535" w:type="dxa"/>
          </w:tcPr>
          <w:p w14:paraId="499DC355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4</w:t>
            </w:r>
          </w:p>
        </w:tc>
        <w:tc>
          <w:tcPr>
            <w:tcW w:w="3690" w:type="dxa"/>
          </w:tcPr>
          <w:p w14:paraId="445B67B9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Apelación de los resultados de la evaluación de la carpeta</w:t>
            </w:r>
          </w:p>
        </w:tc>
        <w:tc>
          <w:tcPr>
            <w:tcW w:w="1977" w:type="dxa"/>
          </w:tcPr>
          <w:p w14:paraId="01A707DE" w14:textId="6162BB5B" w:rsidR="00C358FF" w:rsidRPr="002D5ECB" w:rsidRDefault="00B25A5E" w:rsidP="00F0644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Mismo</w:t>
            </w:r>
            <w:r w:rsidRPr="002D5ECB">
              <w:rPr>
                <w:bCs/>
                <w:i/>
                <w:iCs/>
              </w:rPr>
              <w:t xml:space="preserve"> día que la revisión</w:t>
            </w:r>
          </w:p>
        </w:tc>
        <w:tc>
          <w:tcPr>
            <w:tcW w:w="2293" w:type="dxa"/>
          </w:tcPr>
          <w:p w14:paraId="7FE57316" w14:textId="5F521163" w:rsidR="00C358FF" w:rsidRPr="00B56DE7" w:rsidRDefault="00A171C4" w:rsidP="00F06440">
            <w:pPr>
              <w:rPr>
                <w:bCs/>
                <w:lang w:val="en-US"/>
              </w:rPr>
            </w:pPr>
            <w:r>
              <w:rPr>
                <w:bCs/>
              </w:rPr>
              <w:t>Viernes 5 de abril</w:t>
            </w:r>
            <w:r w:rsidR="00C358FF" w:rsidRPr="002D5ECB">
              <w:rPr>
                <w:bCs/>
              </w:rPr>
              <w:t xml:space="preserve"> hasta </w:t>
            </w:r>
            <w:r w:rsidR="00066141">
              <w:rPr>
                <w:bCs/>
              </w:rPr>
              <w:t>20</w:t>
            </w:r>
            <w:r w:rsidR="00C358FF" w:rsidRPr="002D5ECB">
              <w:rPr>
                <w:bCs/>
              </w:rPr>
              <w:t>h00</w:t>
            </w:r>
            <w:r w:rsidR="00B25A5E">
              <w:rPr>
                <w:bCs/>
              </w:rPr>
              <w:t>. Se realiz</w:t>
            </w:r>
            <w:r w:rsidR="00B42424">
              <w:rPr>
                <w:bCs/>
              </w:rPr>
              <w:t xml:space="preserve">ará por correo electrónico. Enviar su apelación a </w:t>
            </w:r>
            <w:r w:rsidR="00B56DE7">
              <w:rPr>
                <w:bCs/>
              </w:rPr>
              <w:t>diego.sosac</w:t>
            </w:r>
            <w:r w:rsidR="00B56DE7">
              <w:rPr>
                <w:bCs/>
                <w:lang w:val="en-US"/>
              </w:rPr>
              <w:t>@epn.edu.ec</w:t>
            </w:r>
          </w:p>
        </w:tc>
      </w:tr>
      <w:tr w:rsidR="00C358FF" w:rsidRPr="002D5ECB" w14:paraId="5CD2A403" w14:textId="77777777" w:rsidTr="00F06440">
        <w:tc>
          <w:tcPr>
            <w:tcW w:w="535" w:type="dxa"/>
          </w:tcPr>
          <w:p w14:paraId="78DAA7EF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5</w:t>
            </w:r>
          </w:p>
        </w:tc>
        <w:tc>
          <w:tcPr>
            <w:tcW w:w="3690" w:type="dxa"/>
          </w:tcPr>
          <w:p w14:paraId="77696BEA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Resolución de apelaciones</w:t>
            </w:r>
          </w:p>
        </w:tc>
        <w:tc>
          <w:tcPr>
            <w:tcW w:w="1977" w:type="dxa"/>
          </w:tcPr>
          <w:p w14:paraId="225DE606" w14:textId="70624C03" w:rsidR="00C358FF" w:rsidRPr="002D5ECB" w:rsidRDefault="00126D62" w:rsidP="00F0644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Mismo </w:t>
            </w:r>
            <w:r w:rsidRPr="002D5ECB">
              <w:rPr>
                <w:bCs/>
                <w:i/>
                <w:iCs/>
              </w:rPr>
              <w:t>día</w:t>
            </w:r>
            <w:r w:rsidR="00C358FF" w:rsidRPr="002D5ECB">
              <w:rPr>
                <w:bCs/>
                <w:i/>
                <w:iCs/>
              </w:rPr>
              <w:t xml:space="preserve"> de la recepción de apelaciones</w:t>
            </w:r>
          </w:p>
        </w:tc>
        <w:tc>
          <w:tcPr>
            <w:tcW w:w="2293" w:type="dxa"/>
          </w:tcPr>
          <w:p w14:paraId="074E2AF5" w14:textId="3BF75E80" w:rsidR="00C358FF" w:rsidRPr="002D5ECB" w:rsidRDefault="00126D62" w:rsidP="00F06440">
            <w:pPr>
              <w:rPr>
                <w:bCs/>
              </w:rPr>
            </w:pPr>
            <w:r>
              <w:rPr>
                <w:bCs/>
              </w:rPr>
              <w:t>Viernes 5 de abril</w:t>
            </w:r>
            <w:r w:rsidRPr="002D5ECB">
              <w:rPr>
                <w:bCs/>
              </w:rPr>
              <w:t xml:space="preserve"> </w:t>
            </w:r>
            <w:r w:rsidR="00C358FF">
              <w:rPr>
                <w:bCs/>
              </w:rPr>
              <w:t xml:space="preserve">a las </w:t>
            </w:r>
            <w:r w:rsidR="00B56DE7">
              <w:rPr>
                <w:bCs/>
              </w:rPr>
              <w:t>21</w:t>
            </w:r>
            <w:r w:rsidR="00C358FF" w:rsidRPr="002D5ECB">
              <w:rPr>
                <w:bCs/>
              </w:rPr>
              <w:t>h00</w:t>
            </w:r>
          </w:p>
        </w:tc>
      </w:tr>
      <w:tr w:rsidR="00C358FF" w:rsidRPr="002D5ECB" w14:paraId="04866E74" w14:textId="77777777" w:rsidTr="00F06440">
        <w:tc>
          <w:tcPr>
            <w:tcW w:w="535" w:type="dxa"/>
          </w:tcPr>
          <w:p w14:paraId="17EAEAF9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6</w:t>
            </w:r>
          </w:p>
        </w:tc>
        <w:tc>
          <w:tcPr>
            <w:tcW w:w="3690" w:type="dxa"/>
          </w:tcPr>
          <w:p w14:paraId="2A450ACE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 xml:space="preserve">Notificación del resultado final de la revisión de las carpetas </w:t>
            </w:r>
          </w:p>
        </w:tc>
        <w:tc>
          <w:tcPr>
            <w:tcW w:w="1977" w:type="dxa"/>
          </w:tcPr>
          <w:p w14:paraId="35BC4B17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>Mismo día que la resolución de apelaciones</w:t>
            </w:r>
          </w:p>
        </w:tc>
        <w:tc>
          <w:tcPr>
            <w:tcW w:w="2293" w:type="dxa"/>
            <w:vAlign w:val="center"/>
          </w:tcPr>
          <w:p w14:paraId="13998B6C" w14:textId="6D0C34D2" w:rsidR="00C358FF" w:rsidRPr="002D5ECB" w:rsidRDefault="005E1D13" w:rsidP="00F06440">
            <w:pPr>
              <w:rPr>
                <w:bCs/>
              </w:rPr>
            </w:pPr>
            <w:r>
              <w:rPr>
                <w:bCs/>
              </w:rPr>
              <w:t>Viernes 5 de abril</w:t>
            </w:r>
            <w:r w:rsidR="00C358FF" w:rsidRPr="002D5ECB">
              <w:rPr>
                <w:bCs/>
              </w:rPr>
              <w:t xml:space="preserve"> a las </w:t>
            </w:r>
            <w:r w:rsidR="00CD7C56">
              <w:rPr>
                <w:bCs/>
              </w:rPr>
              <w:t>22</w:t>
            </w:r>
            <w:r w:rsidR="00C358FF" w:rsidRPr="002D5ECB">
              <w:rPr>
                <w:bCs/>
              </w:rPr>
              <w:t>h</w:t>
            </w:r>
            <w:r w:rsidR="00C358FF">
              <w:rPr>
                <w:bCs/>
              </w:rPr>
              <w:t>0</w:t>
            </w:r>
            <w:r w:rsidR="00C358FF" w:rsidRPr="002D5ECB">
              <w:rPr>
                <w:bCs/>
              </w:rPr>
              <w:t>0</w:t>
            </w:r>
          </w:p>
        </w:tc>
      </w:tr>
      <w:tr w:rsidR="00C358FF" w:rsidRPr="002D5ECB" w14:paraId="71228097" w14:textId="77777777" w:rsidTr="00F06440">
        <w:tc>
          <w:tcPr>
            <w:tcW w:w="535" w:type="dxa"/>
          </w:tcPr>
          <w:p w14:paraId="3447FECE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7</w:t>
            </w:r>
          </w:p>
        </w:tc>
        <w:tc>
          <w:tcPr>
            <w:tcW w:w="3690" w:type="dxa"/>
          </w:tcPr>
          <w:p w14:paraId="4906F42F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Prueba de conocimientos</w:t>
            </w:r>
          </w:p>
        </w:tc>
        <w:tc>
          <w:tcPr>
            <w:tcW w:w="1977" w:type="dxa"/>
          </w:tcPr>
          <w:p w14:paraId="2AD296A0" w14:textId="34F5B0A5" w:rsidR="00C358FF" w:rsidRPr="002D5ECB" w:rsidRDefault="002D2D0A" w:rsidP="00F0644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2</w:t>
            </w:r>
            <w:r w:rsidR="00C358FF" w:rsidRPr="002D5ECB">
              <w:rPr>
                <w:bCs/>
                <w:i/>
                <w:iCs/>
              </w:rPr>
              <w:t xml:space="preserve"> día</w:t>
            </w:r>
            <w:r>
              <w:rPr>
                <w:bCs/>
                <w:i/>
                <w:iCs/>
              </w:rPr>
              <w:t>s</w:t>
            </w:r>
            <w:r w:rsidR="00C358FF" w:rsidRPr="002D5ECB">
              <w:rPr>
                <w:bCs/>
                <w:i/>
                <w:iCs/>
              </w:rPr>
              <w:t xml:space="preserve"> a partir de las notificaciones</w:t>
            </w:r>
          </w:p>
        </w:tc>
        <w:tc>
          <w:tcPr>
            <w:tcW w:w="2293" w:type="dxa"/>
          </w:tcPr>
          <w:p w14:paraId="6BE95303" w14:textId="595F80E9" w:rsidR="00C358FF" w:rsidRPr="002D5ECB" w:rsidRDefault="002D2D0A" w:rsidP="00F06440">
            <w:pPr>
              <w:rPr>
                <w:bCs/>
              </w:rPr>
            </w:pPr>
            <w:r>
              <w:rPr>
                <w:bCs/>
              </w:rPr>
              <w:t>Lunes</w:t>
            </w:r>
            <w:r w:rsidR="00C358FF" w:rsidRPr="002D5ECB">
              <w:rPr>
                <w:bCs/>
              </w:rPr>
              <w:t xml:space="preserve"> </w:t>
            </w:r>
            <w:r w:rsidR="00A35397">
              <w:rPr>
                <w:bCs/>
              </w:rPr>
              <w:t>8 de abril</w:t>
            </w:r>
            <w:r w:rsidR="00C358FF" w:rsidRPr="002D5ECB">
              <w:rPr>
                <w:bCs/>
              </w:rPr>
              <w:t xml:space="preserve"> a las </w:t>
            </w:r>
            <w:r w:rsidR="00C358FF">
              <w:rPr>
                <w:bCs/>
              </w:rPr>
              <w:t>09</w:t>
            </w:r>
            <w:r w:rsidR="00C358FF" w:rsidRPr="002D5ECB">
              <w:rPr>
                <w:bCs/>
              </w:rPr>
              <w:t>h00</w:t>
            </w:r>
          </w:p>
        </w:tc>
      </w:tr>
      <w:tr w:rsidR="00C358FF" w:rsidRPr="002D5ECB" w14:paraId="6FF68BBB" w14:textId="77777777" w:rsidTr="00F06440">
        <w:tc>
          <w:tcPr>
            <w:tcW w:w="535" w:type="dxa"/>
          </w:tcPr>
          <w:p w14:paraId="53AC0D47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8</w:t>
            </w:r>
          </w:p>
        </w:tc>
        <w:tc>
          <w:tcPr>
            <w:tcW w:w="3690" w:type="dxa"/>
          </w:tcPr>
          <w:p w14:paraId="0A863057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Notificación de resultados de las pruebas de conocimiento</w:t>
            </w:r>
          </w:p>
        </w:tc>
        <w:tc>
          <w:tcPr>
            <w:tcW w:w="1977" w:type="dxa"/>
          </w:tcPr>
          <w:p w14:paraId="58F94163" w14:textId="6D5F0EA9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 xml:space="preserve">Mismo día que la </w:t>
            </w:r>
            <w:r w:rsidR="00235C2E" w:rsidRPr="002D5ECB">
              <w:rPr>
                <w:bCs/>
              </w:rPr>
              <w:t>Prueba de conocimientos</w:t>
            </w:r>
          </w:p>
        </w:tc>
        <w:tc>
          <w:tcPr>
            <w:tcW w:w="2293" w:type="dxa"/>
          </w:tcPr>
          <w:p w14:paraId="6D4E4D40" w14:textId="5097576E" w:rsidR="00C358FF" w:rsidRPr="002D5ECB" w:rsidRDefault="00A35397" w:rsidP="00F06440">
            <w:pPr>
              <w:rPr>
                <w:bCs/>
              </w:rPr>
            </w:pPr>
            <w:r>
              <w:rPr>
                <w:bCs/>
              </w:rPr>
              <w:t>Lunes 8</w:t>
            </w:r>
            <w:r w:rsidR="00C358FF" w:rsidRPr="002D5ECB">
              <w:rPr>
                <w:bCs/>
              </w:rPr>
              <w:t xml:space="preserve"> de </w:t>
            </w:r>
            <w:r w:rsidR="00395AD3">
              <w:rPr>
                <w:bCs/>
              </w:rPr>
              <w:t>abril</w:t>
            </w:r>
            <w:r w:rsidR="00C358FF" w:rsidRPr="002D5ECB">
              <w:rPr>
                <w:bCs/>
              </w:rPr>
              <w:t xml:space="preserve"> a las 1</w:t>
            </w:r>
            <w:r w:rsidR="006D70F1">
              <w:rPr>
                <w:bCs/>
              </w:rPr>
              <w:t>6</w:t>
            </w:r>
            <w:r w:rsidR="00C358FF" w:rsidRPr="002D5ECB">
              <w:rPr>
                <w:bCs/>
              </w:rPr>
              <w:t>h00</w:t>
            </w:r>
          </w:p>
        </w:tc>
      </w:tr>
      <w:tr w:rsidR="00C358FF" w:rsidRPr="002D5ECB" w14:paraId="6BAEB97D" w14:textId="77777777" w:rsidTr="00F06440">
        <w:tc>
          <w:tcPr>
            <w:tcW w:w="535" w:type="dxa"/>
          </w:tcPr>
          <w:p w14:paraId="605B6BF5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9</w:t>
            </w:r>
          </w:p>
        </w:tc>
        <w:tc>
          <w:tcPr>
            <w:tcW w:w="3690" w:type="dxa"/>
          </w:tcPr>
          <w:p w14:paraId="2E498CEB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Apelación de los resultados de las pruebas de conocimiento</w:t>
            </w:r>
          </w:p>
        </w:tc>
        <w:tc>
          <w:tcPr>
            <w:tcW w:w="1977" w:type="dxa"/>
          </w:tcPr>
          <w:p w14:paraId="56AFD0F6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>1 día a partir de las notificaciones</w:t>
            </w:r>
          </w:p>
        </w:tc>
        <w:tc>
          <w:tcPr>
            <w:tcW w:w="2293" w:type="dxa"/>
          </w:tcPr>
          <w:p w14:paraId="31F0530C" w14:textId="0E656E7E" w:rsidR="00C358FF" w:rsidRPr="002D5ECB" w:rsidRDefault="00743753" w:rsidP="00F06440">
            <w:pPr>
              <w:rPr>
                <w:bCs/>
              </w:rPr>
            </w:pPr>
            <w:r>
              <w:rPr>
                <w:bCs/>
              </w:rPr>
              <w:t>Martes 9</w:t>
            </w:r>
            <w:r w:rsidR="00C358FF" w:rsidRPr="002D5ECB">
              <w:rPr>
                <w:bCs/>
              </w:rPr>
              <w:t xml:space="preserve"> de </w:t>
            </w:r>
            <w:r>
              <w:rPr>
                <w:bCs/>
              </w:rPr>
              <w:t>abril</w:t>
            </w:r>
            <w:r w:rsidR="00C358FF" w:rsidRPr="002D5ECB">
              <w:rPr>
                <w:bCs/>
              </w:rPr>
              <w:t xml:space="preserve"> hasta   </w:t>
            </w:r>
            <w:r w:rsidR="00C358FF">
              <w:rPr>
                <w:bCs/>
              </w:rPr>
              <w:t>13</w:t>
            </w:r>
            <w:r w:rsidR="00C358FF" w:rsidRPr="002D5ECB">
              <w:rPr>
                <w:bCs/>
              </w:rPr>
              <w:t>h00</w:t>
            </w:r>
          </w:p>
        </w:tc>
      </w:tr>
      <w:tr w:rsidR="00C358FF" w:rsidRPr="002D5ECB" w14:paraId="7AC8F506" w14:textId="77777777" w:rsidTr="00F06440">
        <w:tc>
          <w:tcPr>
            <w:tcW w:w="535" w:type="dxa"/>
          </w:tcPr>
          <w:p w14:paraId="290EF137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10</w:t>
            </w:r>
          </w:p>
        </w:tc>
        <w:tc>
          <w:tcPr>
            <w:tcW w:w="3690" w:type="dxa"/>
          </w:tcPr>
          <w:p w14:paraId="3D4887BF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Resolución de apelaciones</w:t>
            </w:r>
          </w:p>
        </w:tc>
        <w:tc>
          <w:tcPr>
            <w:tcW w:w="1977" w:type="dxa"/>
          </w:tcPr>
          <w:p w14:paraId="228C9024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>1 día a partir de las notificaciones</w:t>
            </w:r>
          </w:p>
        </w:tc>
        <w:tc>
          <w:tcPr>
            <w:tcW w:w="2293" w:type="dxa"/>
          </w:tcPr>
          <w:p w14:paraId="0582822F" w14:textId="37270CB1" w:rsidR="00C358FF" w:rsidRPr="002D5ECB" w:rsidRDefault="00743753" w:rsidP="00F06440">
            <w:pPr>
              <w:rPr>
                <w:bCs/>
              </w:rPr>
            </w:pPr>
            <w:r>
              <w:rPr>
                <w:bCs/>
              </w:rPr>
              <w:t xml:space="preserve">Martes 9 </w:t>
            </w:r>
            <w:r w:rsidR="00C358FF" w:rsidRPr="002D5ECB">
              <w:rPr>
                <w:bCs/>
              </w:rPr>
              <w:t xml:space="preserve">de </w:t>
            </w:r>
            <w:r>
              <w:rPr>
                <w:bCs/>
              </w:rPr>
              <w:t>abril</w:t>
            </w:r>
            <w:r w:rsidR="00C358FF" w:rsidRPr="002D5ECB">
              <w:rPr>
                <w:bCs/>
              </w:rPr>
              <w:t xml:space="preserve"> a las   1</w:t>
            </w:r>
            <w:r w:rsidR="00C358FF">
              <w:rPr>
                <w:bCs/>
              </w:rPr>
              <w:t>7</w:t>
            </w:r>
            <w:r w:rsidR="00C358FF" w:rsidRPr="002D5ECB">
              <w:rPr>
                <w:bCs/>
              </w:rPr>
              <w:t>h00</w:t>
            </w:r>
          </w:p>
        </w:tc>
      </w:tr>
      <w:tr w:rsidR="00C358FF" w:rsidRPr="002D5ECB" w14:paraId="154DA325" w14:textId="77777777" w:rsidTr="00F06440">
        <w:tc>
          <w:tcPr>
            <w:tcW w:w="535" w:type="dxa"/>
          </w:tcPr>
          <w:p w14:paraId="0A6CF0FA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11</w:t>
            </w:r>
          </w:p>
        </w:tc>
        <w:tc>
          <w:tcPr>
            <w:tcW w:w="3690" w:type="dxa"/>
          </w:tcPr>
          <w:p w14:paraId="10655BCC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Notificación del resultado final de la prueba</w:t>
            </w:r>
          </w:p>
        </w:tc>
        <w:tc>
          <w:tcPr>
            <w:tcW w:w="1977" w:type="dxa"/>
          </w:tcPr>
          <w:p w14:paraId="1B7F64B2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 xml:space="preserve"> Mismo día que la resolución de apelaciones</w:t>
            </w:r>
          </w:p>
        </w:tc>
        <w:tc>
          <w:tcPr>
            <w:tcW w:w="2293" w:type="dxa"/>
          </w:tcPr>
          <w:p w14:paraId="0146D45D" w14:textId="0701817D" w:rsidR="00C358FF" w:rsidRPr="002D5ECB" w:rsidRDefault="001A6777" w:rsidP="00F06440">
            <w:pPr>
              <w:rPr>
                <w:bCs/>
              </w:rPr>
            </w:pPr>
            <w:r>
              <w:rPr>
                <w:bCs/>
              </w:rPr>
              <w:t>Martes 9</w:t>
            </w:r>
            <w:r w:rsidR="00C358FF" w:rsidRPr="002D5ECB">
              <w:rPr>
                <w:bCs/>
              </w:rPr>
              <w:t xml:space="preserve"> de </w:t>
            </w:r>
            <w:r w:rsidR="00CF0F2F">
              <w:rPr>
                <w:bCs/>
              </w:rPr>
              <w:t>abril</w:t>
            </w:r>
            <w:r w:rsidR="00C358FF">
              <w:rPr>
                <w:bCs/>
              </w:rPr>
              <w:t xml:space="preserve"> a</w:t>
            </w:r>
            <w:r w:rsidR="00C358FF" w:rsidRPr="002D5ECB">
              <w:rPr>
                <w:bCs/>
              </w:rPr>
              <w:t xml:space="preserve"> las   1</w:t>
            </w:r>
            <w:r w:rsidR="00C358FF">
              <w:rPr>
                <w:bCs/>
              </w:rPr>
              <w:t>8</w:t>
            </w:r>
            <w:r w:rsidR="00C358FF" w:rsidRPr="002D5ECB">
              <w:rPr>
                <w:bCs/>
              </w:rPr>
              <w:t>h</w:t>
            </w:r>
            <w:r w:rsidR="00C358FF">
              <w:rPr>
                <w:bCs/>
              </w:rPr>
              <w:t>0</w:t>
            </w:r>
            <w:r w:rsidR="00C358FF" w:rsidRPr="002D5ECB">
              <w:rPr>
                <w:bCs/>
              </w:rPr>
              <w:t>0</w:t>
            </w:r>
          </w:p>
        </w:tc>
      </w:tr>
      <w:tr w:rsidR="00C358FF" w:rsidRPr="00727913" w14:paraId="44C5845B" w14:textId="77777777" w:rsidTr="00F06440">
        <w:tc>
          <w:tcPr>
            <w:tcW w:w="535" w:type="dxa"/>
          </w:tcPr>
          <w:p w14:paraId="5E786E20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12</w:t>
            </w:r>
          </w:p>
        </w:tc>
        <w:tc>
          <w:tcPr>
            <w:tcW w:w="3690" w:type="dxa"/>
          </w:tcPr>
          <w:p w14:paraId="4D25A2FE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Entrevista y clase demostrativa</w:t>
            </w:r>
          </w:p>
        </w:tc>
        <w:tc>
          <w:tcPr>
            <w:tcW w:w="1977" w:type="dxa"/>
          </w:tcPr>
          <w:p w14:paraId="37EAD8DE" w14:textId="353703B1" w:rsidR="00C358FF" w:rsidRPr="002D5ECB" w:rsidRDefault="00CF0F2F" w:rsidP="00F06440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1</w:t>
            </w:r>
            <w:r w:rsidR="00C358FF" w:rsidRPr="002D5ECB">
              <w:rPr>
                <w:bCs/>
                <w:i/>
                <w:iCs/>
              </w:rPr>
              <w:t xml:space="preserve"> días luego de la notificación del resultado final de la prueba</w:t>
            </w:r>
          </w:p>
        </w:tc>
        <w:tc>
          <w:tcPr>
            <w:tcW w:w="2293" w:type="dxa"/>
            <w:shd w:val="clear" w:color="auto" w:fill="auto"/>
            <w:vAlign w:val="center"/>
          </w:tcPr>
          <w:p w14:paraId="478E9A62" w14:textId="1A017B26" w:rsidR="00C358FF" w:rsidRPr="00727913" w:rsidRDefault="00C358FF" w:rsidP="00F06440">
            <w:pPr>
              <w:rPr>
                <w:bCs/>
              </w:rPr>
            </w:pPr>
            <w:r>
              <w:rPr>
                <w:bCs/>
              </w:rPr>
              <w:t xml:space="preserve">Miércoles </w:t>
            </w:r>
            <w:r w:rsidR="00CF0F2F">
              <w:rPr>
                <w:bCs/>
              </w:rPr>
              <w:t>10</w:t>
            </w:r>
            <w:r w:rsidRPr="00727913">
              <w:rPr>
                <w:bCs/>
              </w:rPr>
              <w:t xml:space="preserve"> de </w:t>
            </w:r>
            <w:r w:rsidR="00B255F9">
              <w:rPr>
                <w:bCs/>
              </w:rPr>
              <w:t>abril</w:t>
            </w:r>
            <w:r w:rsidRPr="00727913">
              <w:rPr>
                <w:bCs/>
              </w:rPr>
              <w:t xml:space="preserve"> a las 9h00</w:t>
            </w:r>
          </w:p>
        </w:tc>
      </w:tr>
      <w:tr w:rsidR="00C358FF" w:rsidRPr="00727913" w14:paraId="4E2D527C" w14:textId="77777777" w:rsidTr="00F06440">
        <w:tc>
          <w:tcPr>
            <w:tcW w:w="535" w:type="dxa"/>
          </w:tcPr>
          <w:p w14:paraId="68738055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13</w:t>
            </w:r>
          </w:p>
        </w:tc>
        <w:tc>
          <w:tcPr>
            <w:tcW w:w="3690" w:type="dxa"/>
          </w:tcPr>
          <w:p w14:paraId="320F1E96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Notificación de resultados de entrevista y clase demostrativa</w:t>
            </w:r>
          </w:p>
        </w:tc>
        <w:tc>
          <w:tcPr>
            <w:tcW w:w="1977" w:type="dxa"/>
          </w:tcPr>
          <w:p w14:paraId="091534F1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>Mismo día de las entrevistas y clase demostrativa</w:t>
            </w:r>
          </w:p>
        </w:tc>
        <w:tc>
          <w:tcPr>
            <w:tcW w:w="2293" w:type="dxa"/>
            <w:shd w:val="clear" w:color="auto" w:fill="auto"/>
          </w:tcPr>
          <w:p w14:paraId="0D9CA9DE" w14:textId="3CA4AC87" w:rsidR="00C358FF" w:rsidRPr="00727913" w:rsidRDefault="00C358FF" w:rsidP="00F06440">
            <w:pPr>
              <w:rPr>
                <w:bCs/>
              </w:rPr>
            </w:pPr>
            <w:r>
              <w:rPr>
                <w:bCs/>
              </w:rPr>
              <w:t>Miércoles</w:t>
            </w:r>
            <w:r w:rsidRPr="00727913">
              <w:rPr>
                <w:bCs/>
              </w:rPr>
              <w:t xml:space="preserve"> </w:t>
            </w:r>
            <w:r w:rsidR="004F7B68">
              <w:rPr>
                <w:bCs/>
              </w:rPr>
              <w:t>10 de abril</w:t>
            </w:r>
            <w:r w:rsidRPr="00727913">
              <w:rPr>
                <w:bCs/>
              </w:rPr>
              <w:t xml:space="preserve"> a las 1</w:t>
            </w:r>
            <w:r>
              <w:rPr>
                <w:bCs/>
              </w:rPr>
              <w:t>6</w:t>
            </w:r>
            <w:r w:rsidRPr="00727913">
              <w:rPr>
                <w:bCs/>
              </w:rPr>
              <w:t>h00</w:t>
            </w:r>
          </w:p>
        </w:tc>
      </w:tr>
      <w:tr w:rsidR="00C358FF" w:rsidRPr="00727913" w14:paraId="50C58EEA" w14:textId="77777777" w:rsidTr="00F06440">
        <w:tc>
          <w:tcPr>
            <w:tcW w:w="535" w:type="dxa"/>
          </w:tcPr>
          <w:p w14:paraId="3BC238A9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14</w:t>
            </w:r>
          </w:p>
        </w:tc>
        <w:tc>
          <w:tcPr>
            <w:tcW w:w="3690" w:type="dxa"/>
          </w:tcPr>
          <w:p w14:paraId="25048E87" w14:textId="77777777" w:rsidR="00C358FF" w:rsidRPr="002D5ECB" w:rsidRDefault="00C358FF" w:rsidP="00F06440">
            <w:pPr>
              <w:rPr>
                <w:bCs/>
              </w:rPr>
            </w:pPr>
            <w:r w:rsidRPr="002D5ECB">
              <w:rPr>
                <w:bCs/>
              </w:rPr>
              <w:t>Notificación de resultados del proceso</w:t>
            </w:r>
          </w:p>
        </w:tc>
        <w:tc>
          <w:tcPr>
            <w:tcW w:w="1977" w:type="dxa"/>
          </w:tcPr>
          <w:p w14:paraId="3ADC906F" w14:textId="77777777" w:rsidR="00C358FF" w:rsidRPr="002D5ECB" w:rsidRDefault="00C358FF" w:rsidP="00F06440">
            <w:pPr>
              <w:rPr>
                <w:bCs/>
                <w:i/>
                <w:iCs/>
              </w:rPr>
            </w:pPr>
            <w:r w:rsidRPr="002D5ECB">
              <w:rPr>
                <w:bCs/>
                <w:i/>
                <w:iCs/>
              </w:rPr>
              <w:t>Mismo día de las notificaciones</w:t>
            </w:r>
          </w:p>
        </w:tc>
        <w:tc>
          <w:tcPr>
            <w:tcW w:w="2293" w:type="dxa"/>
            <w:shd w:val="clear" w:color="auto" w:fill="auto"/>
          </w:tcPr>
          <w:p w14:paraId="3A9DBF6D" w14:textId="389197AF" w:rsidR="00C358FF" w:rsidRPr="00727913" w:rsidRDefault="004F7B68" w:rsidP="00F06440">
            <w:pPr>
              <w:rPr>
                <w:bCs/>
              </w:rPr>
            </w:pPr>
            <w:r>
              <w:rPr>
                <w:bCs/>
              </w:rPr>
              <w:t>Miércoles 10</w:t>
            </w:r>
            <w:r w:rsidR="00C358FF" w:rsidRPr="00727913">
              <w:rPr>
                <w:bCs/>
              </w:rPr>
              <w:t xml:space="preserve"> de </w:t>
            </w:r>
            <w:r w:rsidR="006D1C2B">
              <w:rPr>
                <w:bCs/>
              </w:rPr>
              <w:t>abril</w:t>
            </w:r>
            <w:r w:rsidR="00C358FF" w:rsidRPr="00727913">
              <w:rPr>
                <w:bCs/>
              </w:rPr>
              <w:t xml:space="preserve"> a las 1</w:t>
            </w:r>
            <w:r w:rsidR="00B813D6">
              <w:rPr>
                <w:bCs/>
              </w:rPr>
              <w:t>7</w:t>
            </w:r>
            <w:r w:rsidR="00C358FF" w:rsidRPr="00727913">
              <w:rPr>
                <w:bCs/>
              </w:rPr>
              <w:t>h00</w:t>
            </w:r>
          </w:p>
        </w:tc>
      </w:tr>
    </w:tbl>
    <w:p w14:paraId="688882CC" w14:textId="77777777" w:rsidR="00A373FB" w:rsidRDefault="00A373FB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</w:p>
    <w:p w14:paraId="26B9B594" w14:textId="77777777" w:rsidR="00C358FF" w:rsidRDefault="00C358FF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</w:p>
    <w:p w14:paraId="546CAFDE" w14:textId="77777777" w:rsidR="006D1C2B" w:rsidRPr="00CD6D08" w:rsidRDefault="006D1C2B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</w:p>
    <w:p w14:paraId="13438726" w14:textId="77777777" w:rsidR="00B51E08" w:rsidRPr="00CD6D08" w:rsidRDefault="00B51E08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</w:p>
    <w:p w14:paraId="3C53FEB9" w14:textId="77777777" w:rsidR="00C104D6" w:rsidRPr="00C104D6" w:rsidRDefault="002F3460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C104D6">
        <w:rPr>
          <w:rFonts w:ascii="Arial" w:hAnsi="Arial" w:cs="Arial"/>
          <w:b/>
          <w:sz w:val="24"/>
          <w:szCs w:val="24"/>
          <w:shd w:val="clear" w:color="auto" w:fill="FFFFFF"/>
        </w:rPr>
        <w:t xml:space="preserve">NOTAS IMPORTANTES: </w:t>
      </w:r>
    </w:p>
    <w:p w14:paraId="6127B241" w14:textId="407F92E3" w:rsidR="00C104D6" w:rsidRDefault="002F3460" w:rsidP="00A373FB">
      <w:r>
        <w:t xml:space="preserve">• No se recibirán documentos en formatos que no correspondan o fuera del calendario establecido, inhabilitando al postulante, y no será causa de apelación. Para descargar la hoja de vida lo podrá hacer en el siguiente link: </w:t>
      </w:r>
      <w:hyperlink r:id="rId6" w:history="1">
        <w:r w:rsidR="00C104D6" w:rsidRPr="00CF7D31">
          <w:rPr>
            <w:rStyle w:val="Hyperlink"/>
          </w:rPr>
          <w:t>https://www.epn.edu.ec/wp-content/uploads/2021/04/Hoja_vida_EPN.doc</w:t>
        </w:r>
      </w:hyperlink>
      <w:r>
        <w:t xml:space="preserve"> </w:t>
      </w:r>
    </w:p>
    <w:p w14:paraId="0996EEAE" w14:textId="77777777" w:rsidR="00C104D6" w:rsidRDefault="002F3460" w:rsidP="00A373FB">
      <w:r>
        <w:t xml:space="preserve">• Todos los certificados de experiencia y capacitación deben estar firmados y deben ser comprobables. </w:t>
      </w:r>
    </w:p>
    <w:p w14:paraId="3FB5AAAC" w14:textId="77777777" w:rsidR="00C104D6" w:rsidRDefault="002F3460" w:rsidP="00A373FB">
      <w:r>
        <w:t xml:space="preserve">• Únicamente los postulantes que obtengan más del 60% en la prueba de conocimientos, accederán a las etapas de entrevista y clase demostrativa, los demás postulantes quedarán descalificados del proceso de selección sin ser motivo de apelación. </w:t>
      </w:r>
    </w:p>
    <w:p w14:paraId="2D1A266E" w14:textId="77777777" w:rsidR="00C104D6" w:rsidRDefault="002F3460" w:rsidP="00A373FB">
      <w:r>
        <w:t xml:space="preserve">• Para ser un postulante elegible se deberá obtener una nota mínima del 70% del total de puntos en el proceso de selección. Quien no cumpla este porcentaje mínimo no podrá ser elegido como ganador del proceso de selección. </w:t>
      </w:r>
    </w:p>
    <w:p w14:paraId="5FDC4E98" w14:textId="77777777" w:rsidR="00C104D6" w:rsidRDefault="002F3460" w:rsidP="00A373FB">
      <w:r>
        <w:t xml:space="preserve">• La prueba de conocimientos se realizará en modalidad presencial en la EPN, sin consulta, con calculadora no programable, en el horario determinado en la presente convocatoria y cada postulante deberá traer su respectiva identificación. La evaluación considerará los tres temas detallados en esta convocatoria. </w:t>
      </w:r>
    </w:p>
    <w:p w14:paraId="5D618184" w14:textId="7528126E" w:rsidR="00C104D6" w:rsidRDefault="002F3460" w:rsidP="00A373FB">
      <w:r>
        <w:t>• Para la clase</w:t>
      </w:r>
      <w:r w:rsidR="00B15C2C">
        <w:t xml:space="preserve"> </w:t>
      </w:r>
      <w:r>
        <w:t>demostrativa se llevará el</w:t>
      </w:r>
      <w:r w:rsidR="00CD6D08">
        <w:t xml:space="preserve"> </w:t>
      </w:r>
      <w:r>
        <w:t>siguiente proceso:</w:t>
      </w:r>
      <w:r w:rsidR="00B15C2C">
        <w:t xml:space="preserve"> </w:t>
      </w:r>
      <w:r>
        <w:t xml:space="preserve">se sorteará un subtema de los indicados en la presente convocatoria, en la fecha y hora proporcionadas por la Comisión, la misma que será realizada de forma presencial, la duración de la clase será de máximo </w:t>
      </w:r>
      <w:r w:rsidR="00C577D1">
        <w:t>30</w:t>
      </w:r>
      <w:r>
        <w:t xml:space="preserve"> minutos y </w:t>
      </w:r>
      <w:r w:rsidR="00C577D1">
        <w:t>1</w:t>
      </w:r>
      <w:r>
        <w:t xml:space="preserve">5 minutos de preguntas. El postulante podrá utilizar cualquier elemento que aporte a la didáctica de la clase como: presentación en medios digitales, pizarra física o digital. </w:t>
      </w:r>
    </w:p>
    <w:p w14:paraId="45AE5080" w14:textId="77777777" w:rsidR="00C577D1" w:rsidRDefault="002F3460" w:rsidP="00A373FB">
      <w:r>
        <w:t xml:space="preserve">• Las notificaciones de los puntajes parciales, resultados de apelaciones (de existir) y otros detalles del proceso de selección serán enviados a cada postulante al correo electrónico que conste en su postulación. </w:t>
      </w:r>
    </w:p>
    <w:p w14:paraId="1C424803" w14:textId="2068E600" w:rsidR="00B51E08" w:rsidRPr="002F3460" w:rsidRDefault="002F3460" w:rsidP="00A373FB">
      <w:pPr>
        <w:rPr>
          <w:rFonts w:ascii="Arial" w:hAnsi="Arial" w:cs="Arial"/>
          <w:b/>
          <w:sz w:val="24"/>
          <w:szCs w:val="24"/>
          <w:shd w:val="clear" w:color="auto" w:fill="FFFFFF"/>
        </w:rPr>
      </w:pPr>
      <w:r>
        <w:t>• Para obtener el certificado del IESS no necesariamente</w:t>
      </w:r>
      <w:r w:rsidR="00B15C2C">
        <w:t xml:space="preserve"> </w:t>
      </w:r>
      <w:r>
        <w:t>debe estar afiliado, puede obtenerlo de la página del IESS.</w:t>
      </w:r>
    </w:p>
    <w:sectPr w:rsidR="00B51E08" w:rsidRPr="002F346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1B7D85"/>
    <w:multiLevelType w:val="hybridMultilevel"/>
    <w:tmpl w:val="DD362456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B5582"/>
    <w:multiLevelType w:val="hybridMultilevel"/>
    <w:tmpl w:val="EB74885E"/>
    <w:lvl w:ilvl="0" w:tplc="7862DE6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61A4B"/>
    <w:multiLevelType w:val="hybridMultilevel"/>
    <w:tmpl w:val="DEA4E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8E46C42"/>
    <w:multiLevelType w:val="hybridMultilevel"/>
    <w:tmpl w:val="187E193A"/>
    <w:lvl w:ilvl="0" w:tplc="D534CF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5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52BA2"/>
    <w:multiLevelType w:val="hybridMultilevel"/>
    <w:tmpl w:val="668ECF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E78DB"/>
    <w:multiLevelType w:val="hybridMultilevel"/>
    <w:tmpl w:val="1D14CF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22412"/>
    <w:multiLevelType w:val="hybridMultilevel"/>
    <w:tmpl w:val="18BEB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8F2309E"/>
    <w:multiLevelType w:val="hybridMultilevel"/>
    <w:tmpl w:val="CEC8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3CF67F7"/>
    <w:multiLevelType w:val="hybridMultilevel"/>
    <w:tmpl w:val="83B0978C"/>
    <w:lvl w:ilvl="0" w:tplc="26166B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840CF"/>
    <w:multiLevelType w:val="hybridMultilevel"/>
    <w:tmpl w:val="A7C255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61350205">
    <w:abstractNumId w:val="3"/>
  </w:num>
  <w:num w:numId="2" w16cid:durableId="2102407634">
    <w:abstractNumId w:val="0"/>
  </w:num>
  <w:num w:numId="3" w16cid:durableId="842092928">
    <w:abstractNumId w:val="1"/>
  </w:num>
  <w:num w:numId="4" w16cid:durableId="1192573671">
    <w:abstractNumId w:val="6"/>
  </w:num>
  <w:num w:numId="5" w16cid:durableId="500780054">
    <w:abstractNumId w:val="7"/>
  </w:num>
  <w:num w:numId="6" w16cid:durableId="53168691">
    <w:abstractNumId w:val="2"/>
  </w:num>
  <w:num w:numId="7" w16cid:durableId="1993177431">
    <w:abstractNumId w:val="8"/>
  </w:num>
  <w:num w:numId="8" w16cid:durableId="130365012">
    <w:abstractNumId w:val="9"/>
  </w:num>
  <w:num w:numId="9" w16cid:durableId="1213736042">
    <w:abstractNumId w:val="4"/>
  </w:num>
  <w:num w:numId="10" w16cid:durableId="11271164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MjG1MDU1tjQ0MzNQ0lEKTi0uzszPAykwqwUAFzyvBiwAAAA="/>
  </w:docVars>
  <w:rsids>
    <w:rsidRoot w:val="003D0532"/>
    <w:rsid w:val="00007D86"/>
    <w:rsid w:val="00022514"/>
    <w:rsid w:val="00066141"/>
    <w:rsid w:val="00066B0E"/>
    <w:rsid w:val="00085B64"/>
    <w:rsid w:val="00091D41"/>
    <w:rsid w:val="000A2300"/>
    <w:rsid w:val="000A2DE2"/>
    <w:rsid w:val="000B462C"/>
    <w:rsid w:val="000C3BD8"/>
    <w:rsid w:val="000D1EE9"/>
    <w:rsid w:val="000E428D"/>
    <w:rsid w:val="000E4DA4"/>
    <w:rsid w:val="00102861"/>
    <w:rsid w:val="00112A69"/>
    <w:rsid w:val="0011320C"/>
    <w:rsid w:val="00126172"/>
    <w:rsid w:val="00126D62"/>
    <w:rsid w:val="001341C7"/>
    <w:rsid w:val="00141BA3"/>
    <w:rsid w:val="00144D3E"/>
    <w:rsid w:val="001530E5"/>
    <w:rsid w:val="001751AA"/>
    <w:rsid w:val="001A6777"/>
    <w:rsid w:val="001B3592"/>
    <w:rsid w:val="001D1654"/>
    <w:rsid w:val="001D75CB"/>
    <w:rsid w:val="00216146"/>
    <w:rsid w:val="00235C2E"/>
    <w:rsid w:val="00254A5B"/>
    <w:rsid w:val="00282E9C"/>
    <w:rsid w:val="002867A1"/>
    <w:rsid w:val="00292168"/>
    <w:rsid w:val="002960D7"/>
    <w:rsid w:val="00296113"/>
    <w:rsid w:val="002C2A10"/>
    <w:rsid w:val="002C59F7"/>
    <w:rsid w:val="002D2D0A"/>
    <w:rsid w:val="002F3460"/>
    <w:rsid w:val="00326C55"/>
    <w:rsid w:val="00362064"/>
    <w:rsid w:val="00384D9B"/>
    <w:rsid w:val="00395AD3"/>
    <w:rsid w:val="003B4CC1"/>
    <w:rsid w:val="003C0981"/>
    <w:rsid w:val="003C1146"/>
    <w:rsid w:val="003D04B6"/>
    <w:rsid w:val="003D0532"/>
    <w:rsid w:val="003E3C7D"/>
    <w:rsid w:val="003E3E06"/>
    <w:rsid w:val="0045578F"/>
    <w:rsid w:val="00457A3D"/>
    <w:rsid w:val="00461EAF"/>
    <w:rsid w:val="00495265"/>
    <w:rsid w:val="004B3D60"/>
    <w:rsid w:val="004E398F"/>
    <w:rsid w:val="004F7B68"/>
    <w:rsid w:val="00515E85"/>
    <w:rsid w:val="005277B3"/>
    <w:rsid w:val="00540BB0"/>
    <w:rsid w:val="005654D5"/>
    <w:rsid w:val="005710EB"/>
    <w:rsid w:val="00571400"/>
    <w:rsid w:val="00573464"/>
    <w:rsid w:val="005E1D13"/>
    <w:rsid w:val="0060573F"/>
    <w:rsid w:val="00610488"/>
    <w:rsid w:val="00650029"/>
    <w:rsid w:val="00672953"/>
    <w:rsid w:val="006959BE"/>
    <w:rsid w:val="006A327B"/>
    <w:rsid w:val="006C4B18"/>
    <w:rsid w:val="006D1C2B"/>
    <w:rsid w:val="006D4A58"/>
    <w:rsid w:val="006D70F1"/>
    <w:rsid w:val="006F167A"/>
    <w:rsid w:val="006F4383"/>
    <w:rsid w:val="007163F3"/>
    <w:rsid w:val="00722DBA"/>
    <w:rsid w:val="00734E9F"/>
    <w:rsid w:val="00743753"/>
    <w:rsid w:val="007624AE"/>
    <w:rsid w:val="00763A34"/>
    <w:rsid w:val="007834D6"/>
    <w:rsid w:val="00790311"/>
    <w:rsid w:val="00790DEB"/>
    <w:rsid w:val="007A6B75"/>
    <w:rsid w:val="007C46FC"/>
    <w:rsid w:val="007F772B"/>
    <w:rsid w:val="00810344"/>
    <w:rsid w:val="00831762"/>
    <w:rsid w:val="00833286"/>
    <w:rsid w:val="008452B7"/>
    <w:rsid w:val="00846ACB"/>
    <w:rsid w:val="00883D21"/>
    <w:rsid w:val="00886A2A"/>
    <w:rsid w:val="00896134"/>
    <w:rsid w:val="008A66A7"/>
    <w:rsid w:val="008B5AE4"/>
    <w:rsid w:val="008B65E0"/>
    <w:rsid w:val="008C28D4"/>
    <w:rsid w:val="009309DD"/>
    <w:rsid w:val="00935499"/>
    <w:rsid w:val="00940730"/>
    <w:rsid w:val="00941776"/>
    <w:rsid w:val="00951032"/>
    <w:rsid w:val="00972A2C"/>
    <w:rsid w:val="009A3DD0"/>
    <w:rsid w:val="009B1F8A"/>
    <w:rsid w:val="009C2F61"/>
    <w:rsid w:val="009C5427"/>
    <w:rsid w:val="009C7F3F"/>
    <w:rsid w:val="009D0B09"/>
    <w:rsid w:val="009D3535"/>
    <w:rsid w:val="009E039F"/>
    <w:rsid w:val="00A171C4"/>
    <w:rsid w:val="00A35397"/>
    <w:rsid w:val="00A373FB"/>
    <w:rsid w:val="00A414F6"/>
    <w:rsid w:val="00A61A47"/>
    <w:rsid w:val="00A84E16"/>
    <w:rsid w:val="00AA0716"/>
    <w:rsid w:val="00B03BE5"/>
    <w:rsid w:val="00B05CBE"/>
    <w:rsid w:val="00B15C2C"/>
    <w:rsid w:val="00B255F9"/>
    <w:rsid w:val="00B25A5E"/>
    <w:rsid w:val="00B31733"/>
    <w:rsid w:val="00B42424"/>
    <w:rsid w:val="00B51E08"/>
    <w:rsid w:val="00B56DE7"/>
    <w:rsid w:val="00B57540"/>
    <w:rsid w:val="00B813D6"/>
    <w:rsid w:val="00B842CF"/>
    <w:rsid w:val="00BA5682"/>
    <w:rsid w:val="00BB3D64"/>
    <w:rsid w:val="00BC4FCA"/>
    <w:rsid w:val="00BE1CB4"/>
    <w:rsid w:val="00BF6DD7"/>
    <w:rsid w:val="00C02A05"/>
    <w:rsid w:val="00C104D6"/>
    <w:rsid w:val="00C16EE6"/>
    <w:rsid w:val="00C358FF"/>
    <w:rsid w:val="00C577D1"/>
    <w:rsid w:val="00C751B8"/>
    <w:rsid w:val="00CC5247"/>
    <w:rsid w:val="00CD1D02"/>
    <w:rsid w:val="00CD6D08"/>
    <w:rsid w:val="00CD7C56"/>
    <w:rsid w:val="00CE1F08"/>
    <w:rsid w:val="00CE2C3C"/>
    <w:rsid w:val="00CF0F2F"/>
    <w:rsid w:val="00D130DD"/>
    <w:rsid w:val="00D22296"/>
    <w:rsid w:val="00D24A43"/>
    <w:rsid w:val="00D3200D"/>
    <w:rsid w:val="00D379ED"/>
    <w:rsid w:val="00D530C1"/>
    <w:rsid w:val="00D818A7"/>
    <w:rsid w:val="00D81E3F"/>
    <w:rsid w:val="00D84944"/>
    <w:rsid w:val="00D90406"/>
    <w:rsid w:val="00DB6261"/>
    <w:rsid w:val="00DB6F45"/>
    <w:rsid w:val="00E0453C"/>
    <w:rsid w:val="00E24F3A"/>
    <w:rsid w:val="00E339A2"/>
    <w:rsid w:val="00E50A8A"/>
    <w:rsid w:val="00E65127"/>
    <w:rsid w:val="00E76D8A"/>
    <w:rsid w:val="00E9166B"/>
    <w:rsid w:val="00E97D3C"/>
    <w:rsid w:val="00ED0CDC"/>
    <w:rsid w:val="00EF72CF"/>
    <w:rsid w:val="00F013E1"/>
    <w:rsid w:val="00F03F94"/>
    <w:rsid w:val="00F14451"/>
    <w:rsid w:val="00F15647"/>
    <w:rsid w:val="00F4117F"/>
    <w:rsid w:val="00F43B45"/>
    <w:rsid w:val="00F54764"/>
    <w:rsid w:val="00F64B2F"/>
    <w:rsid w:val="00F845A1"/>
    <w:rsid w:val="00F90693"/>
    <w:rsid w:val="00FB00EF"/>
    <w:rsid w:val="00FC7096"/>
    <w:rsid w:val="00FF1A60"/>
    <w:rsid w:val="00FF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8F890"/>
  <w15:chartTrackingRefBased/>
  <w15:docId w15:val="{B008E937-D9CA-459C-B69F-6DCF494E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05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216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4177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3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table" w:styleId="TableGrid">
    <w:name w:val="Table Grid"/>
    <w:basedOn w:val="TableNormal"/>
    <w:uiPriority w:val="39"/>
    <w:rsid w:val="00D81E3F"/>
    <w:pPr>
      <w:spacing w:before="100"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44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62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9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4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153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8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pn.edu.ec/wp-content/uploads/2021/04/Hoja_vida_EPN.doc" TargetMode="External"/><Relationship Id="rId5" Type="http://schemas.openxmlformats.org/officeDocument/2006/relationships/hyperlink" Target="mailto:nathalie.arteaga@epn.edu.e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A TERESA VALENCIA BONILLA</dc:creator>
  <cp:keywords/>
  <dc:description/>
  <cp:lastModifiedBy>REV</cp:lastModifiedBy>
  <cp:revision>105</cp:revision>
  <dcterms:created xsi:type="dcterms:W3CDTF">2023-10-05T17:16:00Z</dcterms:created>
  <dcterms:modified xsi:type="dcterms:W3CDTF">2024-04-05T21:24:00Z</dcterms:modified>
</cp:coreProperties>
</file>